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2E46" w:rsidRPr="00C00817" w:rsidRDefault="004B2E46" w:rsidP="004B2E46">
      <w:pP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bookmarkStart w:id="0" w:name="_GoBack"/>
      <w:bookmarkEnd w:id="0"/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ขั้นตอนการจัดทำรายงานประจำปี </w:t>
      </w:r>
    </w:p>
    <w:p w:rsidR="004B2E46" w:rsidRPr="00C00817" w:rsidRDefault="004B2E46" w:rsidP="004B2E46">
      <w:pP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ตามพระราชบัญญัติเชื้อโรคและพิษจากสัตว์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พ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.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ศ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.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๒๕๕๘</w:t>
      </w:r>
    </w:p>
    <w:p w:rsidR="004B2E46" w:rsidRPr="00C00817" w:rsidRDefault="004B2E46" w:rsidP="004B2E46">
      <w:pP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มหาวิทยาลัยธรรมศาสตร์</w:t>
      </w:r>
    </w:p>
    <w:p w:rsidR="00E84866" w:rsidRPr="00C00817" w:rsidRDefault="000A6F5B" w:rsidP="000A6F5B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ตามประกาศกระทรวงสาธารณสุข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เรื่อง การจัดทําและส่งรายงานประจําปีในการผลิต นําเข้า ส่งออก ขาย นําผ่าน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หรือมีไว้ในครอบครองเชื้อโรคและพิษจากสัตว์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พ.ศ. ๒๕๖๑ (</w:t>
      </w:r>
      <w:hyperlink r:id="rId8" w:history="1">
        <w:r w:rsidR="00E84866" w:rsidRPr="00C00817">
          <w:rPr>
            <w:rStyle w:val="a4"/>
            <w:rFonts w:ascii="TH Sarabun New" w:hAnsi="TH Sarabun New" w:cs="TH Sarabun New"/>
            <w:sz w:val="28"/>
            <w:szCs w:val="28"/>
          </w:rPr>
          <w:t>http://www.ratchakitcha.soc.go.th/DATA/PDF/2561/E/043/18.PDF</w:t>
        </w:r>
      </w:hyperlink>
      <w:r w:rsidRPr="00C00817">
        <w:rPr>
          <w:rFonts w:ascii="TH Sarabun New" w:hAnsi="TH Sarabun New" w:cs="TH Sarabun New"/>
          <w:sz w:val="28"/>
          <w:szCs w:val="28"/>
          <w:cs/>
        </w:rPr>
        <w:t>)</w:t>
      </w:r>
    </w:p>
    <w:p w:rsidR="004B2E46" w:rsidRPr="00C00817" w:rsidRDefault="004B2E46" w:rsidP="000A6F5B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</w:p>
    <w:p w:rsidR="00FC4232" w:rsidRPr="00C00817" w:rsidRDefault="004B2E46" w:rsidP="00E84866">
      <w:pPr>
        <w:autoSpaceDE w:val="0"/>
        <w:autoSpaceDN w:val="0"/>
        <w:adjustRightInd w:val="0"/>
        <w:ind w:left="992" w:hanging="992"/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noProof/>
          <w:sz w:val="28"/>
          <w:szCs w:val="28"/>
        </w:rPr>
        <w:drawing>
          <wp:inline distT="0" distB="0" distL="0" distR="0">
            <wp:extent cx="6648450" cy="7003352"/>
            <wp:effectExtent l="38100" t="38100" r="952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FC4232" w:rsidRPr="00C00817" w:rsidRDefault="00FC4232">
      <w:pPr>
        <w:rPr>
          <w:rFonts w:ascii="TH Sarabun New" w:hAnsi="TH Sarabun New" w:cs="TH Sarabun New"/>
          <w:b/>
          <w:bCs/>
          <w:sz w:val="28"/>
          <w:szCs w:val="28"/>
        </w:rPr>
        <w:sectPr w:rsidR="00FC4232" w:rsidRPr="00C00817" w:rsidSect="00FC4232">
          <w:footerReference w:type="default" r:id="rId14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:rsidR="004B2E46" w:rsidRPr="00C00817" w:rsidRDefault="004B2E46" w:rsidP="004B2E46">
      <w:pP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sz w:val="28"/>
          <w:szCs w:val="28"/>
        </w:rPr>
      </w:pPr>
    </w:p>
    <w:p w:rsidR="00522C80" w:rsidRPr="00C00817" w:rsidRDefault="00F5344C" w:rsidP="00522C80">
      <w:pP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แบบรายงานประจำปี</w:t>
      </w:r>
      <w:r w:rsidR="0018439B"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 </w:t>
      </w:r>
    </w:p>
    <w:p w:rsidR="00F5344C" w:rsidRPr="00C00817" w:rsidRDefault="00F5344C" w:rsidP="0018439B">
      <w:pP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ตามพระราชบัญญัติเชื้อโรคและพิษจากสัตว์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พ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.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ศ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.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๒๕๕๘</w:t>
      </w:r>
    </w:p>
    <w:p w:rsidR="0041008C" w:rsidRPr="00C00817" w:rsidRDefault="0041008C" w:rsidP="00522C80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</w:p>
    <w:p w:rsidR="00522C80" w:rsidRPr="00C00817" w:rsidRDefault="00522C80" w:rsidP="00522C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color w:val="FF0000"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>โปรดลบกล่องข้อความนี้ออก</w:t>
      </w:r>
    </w:p>
    <w:p w:rsidR="00522C80" w:rsidRPr="00C00817" w:rsidRDefault="00522C80" w:rsidP="00522C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rFonts w:ascii="TH Sarabun New" w:hAnsi="TH Sarabun New" w:cs="TH Sarabun New"/>
          <w:b/>
          <w:bCs/>
          <w:color w:val="FF0000"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 xml:space="preserve">กรอกและรวบรวม เพียง </w:t>
      </w:r>
      <w:r w:rsidRPr="00C00817">
        <w:rPr>
          <w:rFonts w:ascii="TH Sarabun New" w:hAnsi="TH Sarabun New" w:cs="TH Sarabun New"/>
          <w:b/>
          <w:bCs/>
          <w:color w:val="FF0000"/>
          <w:sz w:val="28"/>
          <w:szCs w:val="28"/>
        </w:rPr>
        <w:t xml:space="preserve">1 </w:t>
      </w:r>
      <w:r w:rsidRPr="00C00817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>ชุด ต่อ หนังสือรับรองการแจ้ง หรือ ใบอนุญาต</w:t>
      </w:r>
      <w:r w:rsidR="00A34B3C" w:rsidRPr="00C00817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 xml:space="preserve"> </w:t>
      </w:r>
      <w:r w:rsidR="00A34B3C" w:rsidRPr="00C00817">
        <w:rPr>
          <w:rFonts w:ascii="TH Sarabun New" w:hAnsi="TH Sarabun New" w:cs="TH Sarabun New"/>
          <w:b/>
          <w:bCs/>
          <w:color w:val="FF0000"/>
          <w:sz w:val="28"/>
          <w:szCs w:val="28"/>
        </w:rPr>
        <w:t xml:space="preserve">1 </w:t>
      </w:r>
      <w:r w:rsidR="00A34B3C" w:rsidRPr="00C00817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>ฉบับ</w:t>
      </w:r>
      <w:r w:rsidRPr="00C00817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 xml:space="preserve"> </w:t>
      </w:r>
    </w:p>
    <w:p w:rsidR="00522C80" w:rsidRPr="00C00817" w:rsidRDefault="00522C80" w:rsidP="00522C80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</w:p>
    <w:p w:rsidR="00F5344C" w:rsidRPr="00496AAA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  <w:r w:rsidRPr="00496AAA">
        <w:rPr>
          <w:rFonts w:ascii="TH Sarabun New" w:hAnsi="TH Sarabun New" w:cs="TH Sarabun New"/>
          <w:b/>
          <w:bCs/>
          <w:sz w:val="28"/>
          <w:szCs w:val="28"/>
          <w:cs/>
        </w:rPr>
        <w:t>รายงานประจำปี</w:t>
      </w:r>
      <w:r w:rsidRPr="00496AAA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Pr="00496AAA">
        <w:rPr>
          <w:rFonts w:ascii="TH Sarabun New" w:hAnsi="TH Sarabun New" w:cs="TH Sarabun New"/>
          <w:b/>
          <w:bCs/>
          <w:sz w:val="28"/>
          <w:szCs w:val="28"/>
          <w:cs/>
        </w:rPr>
        <w:t>พ</w:t>
      </w:r>
      <w:r w:rsidRPr="00496AAA">
        <w:rPr>
          <w:rFonts w:ascii="TH Sarabun New" w:hAnsi="TH Sarabun New" w:cs="TH Sarabun New"/>
          <w:b/>
          <w:bCs/>
          <w:sz w:val="28"/>
          <w:szCs w:val="28"/>
        </w:rPr>
        <w:t>.</w:t>
      </w:r>
      <w:r w:rsidRPr="00496AAA">
        <w:rPr>
          <w:rFonts w:ascii="TH Sarabun New" w:hAnsi="TH Sarabun New" w:cs="TH Sarabun New"/>
          <w:b/>
          <w:bCs/>
          <w:sz w:val="28"/>
          <w:szCs w:val="28"/>
          <w:cs/>
        </w:rPr>
        <w:t>ศ</w:t>
      </w:r>
      <w:r w:rsidRPr="00496AAA">
        <w:rPr>
          <w:rFonts w:ascii="TH Sarabun New" w:hAnsi="TH Sarabun New" w:cs="TH Sarabun New"/>
          <w:b/>
          <w:bCs/>
          <w:sz w:val="28"/>
          <w:szCs w:val="28"/>
        </w:rPr>
        <w:t xml:space="preserve">. </w:t>
      </w:r>
      <w:r w:rsidR="0041008C" w:rsidRPr="00496AAA">
        <w:rPr>
          <w:rFonts w:ascii="TH Sarabun New" w:hAnsi="TH Sarabun New" w:cs="TH Sarabun New"/>
          <w:b/>
          <w:bCs/>
          <w:sz w:val="28"/>
          <w:szCs w:val="28"/>
        </w:rPr>
        <w:t>2562</w:t>
      </w: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ชื่อผู้รับหนังสือรับรองการแจ้ง</w:t>
      </w:r>
      <w:r w:rsidR="0018439B" w:rsidRPr="00C00817">
        <w:rPr>
          <w:rFonts w:ascii="TH Sarabun New" w:hAnsi="TH Sarabun New" w:cs="TH Sarabun New"/>
          <w:sz w:val="28"/>
          <w:szCs w:val="28"/>
          <w:cs/>
        </w:rPr>
        <w:t xml:space="preserve"> หรือ </w:t>
      </w:r>
      <w:r w:rsidRPr="00C00817">
        <w:rPr>
          <w:rFonts w:ascii="TH Sarabun New" w:hAnsi="TH Sarabun New" w:cs="TH Sarabun New"/>
          <w:sz w:val="28"/>
          <w:szCs w:val="28"/>
          <w:cs/>
        </w:rPr>
        <w:t>ผู้รับใบอนุญาต</w:t>
      </w:r>
      <w:r w:rsidR="0018439B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.......</w:t>
      </w:r>
    </w:p>
    <w:p w:rsidR="00B84CC7" w:rsidRPr="00C00817" w:rsidRDefault="00B84CC7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ชื่อหน่วยงานที่มีการศึกษาวิจัยตามมาตรา</w:t>
      </w:r>
      <w:r w:rsidRPr="00C00817">
        <w:rPr>
          <w:rFonts w:ascii="TH Sarabun New" w:hAnsi="TH Sarabun New" w:cs="TH Sarabun New"/>
          <w:sz w:val="28"/>
          <w:szCs w:val="28"/>
        </w:rPr>
        <w:t xml:space="preserve"> 28 (</w:t>
      </w:r>
      <w:r w:rsidRPr="00C00817">
        <w:rPr>
          <w:rFonts w:ascii="TH Sarabun New" w:hAnsi="TH Sarabun New" w:cs="TH Sarabun New"/>
          <w:sz w:val="28"/>
          <w:szCs w:val="28"/>
          <w:cs/>
        </w:rPr>
        <w:t>ตามที่</w:t>
      </w:r>
      <w:r w:rsidR="00522C80" w:rsidRPr="00C00817">
        <w:rPr>
          <w:rFonts w:ascii="TH Sarabun New" w:hAnsi="TH Sarabun New" w:cs="TH Sarabun New"/>
          <w:sz w:val="28"/>
          <w:szCs w:val="28"/>
          <w:cs/>
        </w:rPr>
        <w:t>ปรากฏ</w:t>
      </w:r>
      <w:r w:rsidRPr="00C00817">
        <w:rPr>
          <w:rFonts w:ascii="TH Sarabun New" w:hAnsi="TH Sarabun New" w:cs="TH Sarabun New"/>
          <w:sz w:val="28"/>
          <w:szCs w:val="28"/>
          <w:cs/>
        </w:rPr>
        <w:t>ในหนังสือรับรองการแจ้ง หรือ ใบอนุญาต)</w:t>
      </w:r>
    </w:p>
    <w:p w:rsidR="00B84CC7" w:rsidRPr="00C00817" w:rsidRDefault="00B84CC7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  <w:cs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.......</w:t>
      </w:r>
    </w:p>
    <w:p w:rsidR="00F5344C" w:rsidRPr="00C00817" w:rsidRDefault="0015177D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77000865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8439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8439B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เลขที่หนังสือรับรองการแจ้ง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......................................................................................</w:t>
      </w:r>
      <w:r w:rsidR="0018439B" w:rsidRPr="00C00817">
        <w:rPr>
          <w:rFonts w:ascii="TH Sarabun New" w:hAnsi="TH Sarabun New" w:cs="TH Sarabun New"/>
          <w:sz w:val="28"/>
          <w:szCs w:val="28"/>
        </w:rPr>
        <w:t>.......................</w:t>
      </w:r>
    </w:p>
    <w:p w:rsidR="00F5344C" w:rsidRPr="00C00817" w:rsidRDefault="0015177D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62916737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8439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8439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8439B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เลขที่ใบอนุญาต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………………………………………………</w:t>
      </w:r>
      <w:r w:rsidR="0018439B" w:rsidRPr="00C00817">
        <w:rPr>
          <w:rFonts w:ascii="TH Sarabun New" w:hAnsi="TH Sarabun New" w:cs="TH Sarabun New"/>
          <w:sz w:val="28"/>
          <w:szCs w:val="28"/>
        </w:rPr>
        <w:t>……………………………………………..…………………</w:t>
      </w:r>
      <w:r w:rsidR="0018439B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ที่ตั้งของสถานปฏิบัติการตามที่ได้แจ้งหรือขออนุญาต</w:t>
      </w:r>
      <w:r w:rsidRPr="00C00817">
        <w:rPr>
          <w:rFonts w:ascii="TH Sarabun New" w:hAnsi="TH Sarabun New" w:cs="TH Sarabun New"/>
          <w:sz w:val="28"/>
          <w:szCs w:val="28"/>
        </w:rPr>
        <w:t xml:space="preserve"> ………….………………………………………………………………</w:t>
      </w: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F5344C" w:rsidRPr="00C00817" w:rsidRDefault="00F5344C" w:rsidP="00F5344C">
      <w:pPr>
        <w:tabs>
          <w:tab w:val="left" w:pos="6946"/>
        </w:tabs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มีผู้ดำเนินการจำนวน</w:t>
      </w:r>
      <w:r w:rsidRPr="00C00817">
        <w:rPr>
          <w:rFonts w:ascii="TH Sarabun New" w:hAnsi="TH Sarabun New" w:cs="TH Sarabun New"/>
          <w:sz w:val="28"/>
          <w:szCs w:val="28"/>
        </w:rPr>
        <w:t xml:space="preserve"> ....................... </w:t>
      </w:r>
      <w:r w:rsidRPr="00C00817">
        <w:rPr>
          <w:rFonts w:ascii="TH Sarabun New" w:hAnsi="TH Sarabun New" w:cs="TH Sarabun New"/>
          <w:sz w:val="28"/>
          <w:szCs w:val="28"/>
          <w:cs/>
        </w:rPr>
        <w:t>คน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(ตามที่ได้แจ้งหรือขออนุญาต) ได้แก่</w:t>
      </w:r>
    </w:p>
    <w:p w:rsidR="00F5344C" w:rsidRPr="00C00817" w:rsidRDefault="00F5344C" w:rsidP="00F5344C">
      <w:pPr>
        <w:pStyle w:val="a3"/>
        <w:numPr>
          <w:ilvl w:val="0"/>
          <w:numId w:val="2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2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2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2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2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496AAA" w:rsidRPr="00496AAA" w:rsidRDefault="00496AAA" w:rsidP="00496AAA">
      <w:pPr>
        <w:pStyle w:val="a3"/>
        <w:autoSpaceDE w:val="0"/>
        <w:autoSpaceDN w:val="0"/>
        <w:adjustRightInd w:val="0"/>
        <w:ind w:left="360"/>
        <w:rPr>
          <w:rFonts w:ascii="TH Sarabun New" w:hAnsi="TH Sarabun New" w:cs="TH Sarabun New"/>
          <w:b/>
          <w:bCs/>
          <w:sz w:val="28"/>
          <w:szCs w:val="28"/>
        </w:rPr>
      </w:pPr>
    </w:p>
    <w:p w:rsidR="00496AAA" w:rsidRPr="00496AAA" w:rsidRDefault="00496AAA" w:rsidP="00496AAA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360"/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</w:pPr>
      <w:r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</w:rPr>
        <w:t xml:space="preserve">สามารถเพิ่มชื่อได้มากกว่า </w:t>
      </w:r>
      <w:r>
        <w:rPr>
          <w:rFonts w:ascii="TH Sarabun New" w:hAnsi="TH Sarabun New" w:cs="TH Sarabun New"/>
          <w:b/>
          <w:bCs/>
          <w:color w:val="FF0000"/>
          <w:sz w:val="28"/>
          <w:szCs w:val="28"/>
        </w:rPr>
        <w:t xml:space="preserve">5 </w:t>
      </w:r>
      <w:r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</w:rPr>
        <w:t xml:space="preserve">คน </w:t>
      </w:r>
      <w:r w:rsidRPr="00496AAA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>โปรดลบกล่องข้อความนี้ออก</w:t>
      </w:r>
    </w:p>
    <w:p w:rsidR="00F5344C" w:rsidRPr="00496AAA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F5344C" w:rsidRPr="00C00817" w:rsidRDefault="00F5344C" w:rsidP="00F5344C">
      <w:pPr>
        <w:tabs>
          <w:tab w:val="left" w:pos="6946"/>
        </w:tabs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มีผู้มีหน้าที่ปฏิบัติการจำนวน</w:t>
      </w:r>
      <w:r w:rsidRPr="00C00817">
        <w:rPr>
          <w:rFonts w:ascii="TH Sarabun New" w:hAnsi="TH Sarabun New" w:cs="TH Sarabun New"/>
          <w:sz w:val="28"/>
          <w:szCs w:val="28"/>
        </w:rPr>
        <w:t xml:space="preserve"> ....................... </w:t>
      </w:r>
      <w:r w:rsidRPr="00C00817">
        <w:rPr>
          <w:rFonts w:ascii="TH Sarabun New" w:hAnsi="TH Sarabun New" w:cs="TH Sarabun New"/>
          <w:sz w:val="28"/>
          <w:szCs w:val="28"/>
          <w:cs/>
        </w:rPr>
        <w:t>คน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(ตามที่ได้แจ้งหรือขออนุญาต) ได้แก่</w:t>
      </w:r>
    </w:p>
    <w:p w:rsidR="00F5344C" w:rsidRPr="00C00817" w:rsidRDefault="00F5344C" w:rsidP="00F5344C">
      <w:pPr>
        <w:pStyle w:val="a3"/>
        <w:numPr>
          <w:ilvl w:val="0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496AAA" w:rsidRPr="00496AAA" w:rsidRDefault="00496AAA" w:rsidP="00496AAA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</w:p>
    <w:p w:rsidR="00496AAA" w:rsidRPr="00496AAA" w:rsidRDefault="00496AAA" w:rsidP="00496AAA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360"/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</w:pPr>
      <w:r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</w:rPr>
        <w:lastRenderedPageBreak/>
        <w:t xml:space="preserve">สามารถเพิ่มชื่อได้มากกว่า </w:t>
      </w:r>
      <w:r>
        <w:rPr>
          <w:rFonts w:ascii="TH Sarabun New" w:hAnsi="TH Sarabun New" w:cs="TH Sarabun New"/>
          <w:b/>
          <w:bCs/>
          <w:color w:val="FF0000"/>
          <w:sz w:val="28"/>
          <w:szCs w:val="28"/>
        </w:rPr>
        <w:t xml:space="preserve">5 </w:t>
      </w:r>
      <w:r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</w:rPr>
        <w:t xml:space="preserve">คน </w:t>
      </w:r>
      <w:r w:rsidRPr="00496AAA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>โปรดลบกล่องข้อความนี้ออก</w:t>
      </w:r>
    </w:p>
    <w:p w:rsidR="00496AAA" w:rsidRPr="00C00817" w:rsidRDefault="00496AAA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F5344C" w:rsidRPr="00C00817" w:rsidRDefault="00F5344C" w:rsidP="00F5344C">
      <w:pPr>
        <w:tabs>
          <w:tab w:val="left" w:pos="6946"/>
        </w:tabs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มีบุคคลที่ได้รับอนุญาตให้เข้าถึงและดำเนินการเกี่ยวกับเชื้อโรคหรือพิษจากสัตว์จำนวน</w:t>
      </w:r>
      <w:r w:rsidRPr="00C00817">
        <w:rPr>
          <w:rFonts w:ascii="TH Sarabun New" w:hAnsi="TH Sarabun New" w:cs="TH Sarabun New"/>
          <w:sz w:val="28"/>
          <w:szCs w:val="28"/>
        </w:rPr>
        <w:t xml:space="preserve"> ............... </w:t>
      </w:r>
      <w:r w:rsidRPr="00C00817">
        <w:rPr>
          <w:rFonts w:ascii="TH Sarabun New" w:hAnsi="TH Sarabun New" w:cs="TH Sarabun New"/>
          <w:sz w:val="28"/>
          <w:szCs w:val="28"/>
          <w:cs/>
        </w:rPr>
        <w:t>คน (ไม่ปรากฏรายชื่อในคำร้องขอหนังสือรับรองการแจ้ง/ขออนุญาต)</w:t>
      </w:r>
      <w:r w:rsidR="00B84CC7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ได้แก่</w:t>
      </w:r>
    </w:p>
    <w:p w:rsidR="00F5344C" w:rsidRPr="00C00817" w:rsidRDefault="00F5344C" w:rsidP="00F5344C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F5344C" w:rsidRPr="00C00817" w:rsidRDefault="00F5344C" w:rsidP="00F5344C">
      <w:pPr>
        <w:pStyle w:val="a3"/>
        <w:numPr>
          <w:ilvl w:val="0"/>
          <w:numId w:val="4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..............................................................</w:t>
      </w:r>
    </w:p>
    <w:p w:rsidR="00496AAA" w:rsidRPr="00496AAA" w:rsidRDefault="00496AAA" w:rsidP="00496AAA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</w:p>
    <w:p w:rsidR="00496AAA" w:rsidRPr="00496AAA" w:rsidRDefault="00496AAA" w:rsidP="00496A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</w:pPr>
      <w:r w:rsidRPr="00496AAA"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</w:rPr>
        <w:t xml:space="preserve">สามารถเพิ่มชื่อได้มากกว่า </w:t>
      </w:r>
      <w:r w:rsidRPr="00496AAA">
        <w:rPr>
          <w:rFonts w:ascii="TH Sarabun New" w:hAnsi="TH Sarabun New" w:cs="TH Sarabun New"/>
          <w:b/>
          <w:bCs/>
          <w:color w:val="FF0000"/>
          <w:sz w:val="28"/>
          <w:szCs w:val="28"/>
        </w:rPr>
        <w:t xml:space="preserve">5 </w:t>
      </w:r>
      <w:r w:rsidRPr="00496AAA"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</w:rPr>
        <w:t xml:space="preserve">คน </w:t>
      </w:r>
      <w:r w:rsidRPr="00496AAA">
        <w:rPr>
          <w:rFonts w:ascii="TH Sarabun New" w:hAnsi="TH Sarabun New" w:cs="TH Sarabun New"/>
          <w:b/>
          <w:bCs/>
          <w:color w:val="FF0000"/>
          <w:sz w:val="28"/>
          <w:szCs w:val="28"/>
          <w:cs/>
        </w:rPr>
        <w:t>โปรดลบกล่องข้อความนี้ออก</w:t>
      </w:r>
    </w:p>
    <w:p w:rsidR="00496AAA" w:rsidRPr="00496AAA" w:rsidRDefault="00496AAA" w:rsidP="00496AAA">
      <w:pPr>
        <w:pStyle w:val="a3"/>
        <w:autoSpaceDE w:val="0"/>
        <w:autoSpaceDN w:val="0"/>
        <w:adjustRightInd w:val="0"/>
        <w:ind w:left="360"/>
        <w:rPr>
          <w:rFonts w:ascii="TH Sarabun New" w:hAnsi="TH Sarabun New" w:cs="TH Sarabun New"/>
          <w:sz w:val="28"/>
          <w:szCs w:val="28"/>
        </w:rPr>
      </w:pPr>
    </w:p>
    <w:p w:rsidR="00F5344C" w:rsidRPr="00C00817" w:rsidRDefault="00F5344C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F5344C" w:rsidRPr="00C00817" w:rsidRDefault="001A4A7B" w:rsidP="00F5344C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มีข้อมูลการดำ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เนินการเกี่ยวกับเชื้อโรคหรือพิษจากสัตว์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ดังต่อไปนี้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(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ข้อมูลตาม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ข้อ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๖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หรือ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ข้อ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๗ ตามที่ปรากฏใน ประกาศกระทรวงสาธารณสุข เรื่อง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การจัดทำและส่งรายงานประจำปีในการผลิต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นำเข้า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ส่งออก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ขาย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นำผ่าน หรือมีไว้ในครอบครองเชื้อโรคและพิษจากสัตว์ พ</w:t>
      </w:r>
      <w:r w:rsidR="00F5344C" w:rsidRPr="00C00817">
        <w:rPr>
          <w:rFonts w:ascii="TH Sarabun New" w:hAnsi="TH Sarabun New" w:cs="TH Sarabun New"/>
          <w:sz w:val="28"/>
          <w:szCs w:val="28"/>
        </w:rPr>
        <w:t>.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ศ</w:t>
      </w:r>
      <w:r w:rsidR="00F5344C" w:rsidRPr="00C00817">
        <w:rPr>
          <w:rFonts w:ascii="TH Sarabun New" w:hAnsi="TH Sarabun New" w:cs="TH Sarabun New"/>
          <w:sz w:val="28"/>
          <w:szCs w:val="28"/>
        </w:rPr>
        <w:t xml:space="preserve">. 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>๒๕๖๑</w:t>
      </w:r>
      <w:r w:rsidR="00F5344C" w:rsidRPr="00C00817">
        <w:rPr>
          <w:rFonts w:ascii="TH Sarabun New" w:hAnsi="TH Sarabun New" w:cs="TH Sarabun New"/>
          <w:sz w:val="28"/>
          <w:szCs w:val="28"/>
        </w:rPr>
        <w:t>)</w:t>
      </w:r>
      <w:r w:rsidR="00F5344C" w:rsidRPr="00C00817">
        <w:rPr>
          <w:rFonts w:ascii="TH Sarabun New" w:hAnsi="TH Sarabun New" w:cs="TH Sarabun New"/>
          <w:sz w:val="28"/>
          <w:szCs w:val="28"/>
          <w:cs/>
        </w:rPr>
        <w:t xml:space="preserve"> ดังนี้ (โปรดทำเครื่องหมายในกล่องสี่เหลี่ยม)</w:t>
      </w:r>
    </w:p>
    <w:p w:rsidR="001A4A7B" w:rsidRPr="00C00817" w:rsidRDefault="0015177D" w:rsidP="001A4A7B">
      <w:pPr>
        <w:ind w:left="1134" w:hanging="414"/>
        <w:rPr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049454864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A4A7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A4A7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>มีไว้ในครอบครอง เชื้อโรคหรือพิษจากสัตว์</w:t>
      </w:r>
      <w:r w:rsidR="00924395" w:rsidRPr="00C00817">
        <w:rPr>
          <w:rFonts w:ascii="TH Sarabun New" w:hAnsi="TH Sarabun New" w:cs="TH Sarabun New"/>
          <w:sz w:val="28"/>
          <w:szCs w:val="28"/>
          <w:cs/>
        </w:rPr>
        <w:t xml:space="preserve"> จำนวนทั้งสิ้น .....................รายการ</w:t>
      </w:r>
      <w:r w:rsidR="00B84CC7" w:rsidRPr="00C00817">
        <w:rPr>
          <w:rFonts w:ascii="TH Sarabun New" w:hAnsi="TH Sarabun New" w:cs="TH Sarabun New"/>
          <w:sz w:val="28"/>
          <w:szCs w:val="28"/>
          <w:cs/>
        </w:rPr>
        <w:t xml:space="preserve"> (โปรดดูเอกสารแนบ </w:t>
      </w:r>
      <w:r w:rsidR="00B84CC7" w:rsidRPr="00C00817">
        <w:rPr>
          <w:rFonts w:ascii="TH Sarabun New" w:hAnsi="TH Sarabun New" w:cs="TH Sarabun New"/>
          <w:sz w:val="28"/>
          <w:szCs w:val="28"/>
        </w:rPr>
        <w:t>Excel file)</w:t>
      </w:r>
    </w:p>
    <w:p w:rsidR="001A4A7B" w:rsidRPr="00C00817" w:rsidRDefault="0015177D" w:rsidP="001A4A7B">
      <w:pPr>
        <w:ind w:left="1134" w:hanging="414"/>
        <w:rPr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58433209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E84866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A4A7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>มีการผลิต เชื้อโรคหรือพิษจากสัตว์</w:t>
      </w:r>
      <w:r w:rsidR="00B84CC7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924395" w:rsidRPr="00C00817">
        <w:rPr>
          <w:rFonts w:ascii="TH Sarabun New" w:hAnsi="TH Sarabun New" w:cs="TH Sarabun New"/>
          <w:sz w:val="28"/>
          <w:szCs w:val="28"/>
          <w:cs/>
        </w:rPr>
        <w:t>จำนวนทั้งสิ้น .....................รายการ</w:t>
      </w:r>
      <w:r w:rsidR="00B84CC7" w:rsidRPr="00C00817">
        <w:rPr>
          <w:rFonts w:ascii="TH Sarabun New" w:hAnsi="TH Sarabun New" w:cs="TH Sarabun New"/>
          <w:sz w:val="28"/>
          <w:szCs w:val="28"/>
          <w:cs/>
        </w:rPr>
        <w:t xml:space="preserve"> (โปรดดูเอกสารแนบ </w:t>
      </w:r>
      <w:r w:rsidR="00B84CC7" w:rsidRPr="00C00817">
        <w:rPr>
          <w:rFonts w:ascii="TH Sarabun New" w:hAnsi="TH Sarabun New" w:cs="TH Sarabun New"/>
          <w:sz w:val="28"/>
          <w:szCs w:val="28"/>
        </w:rPr>
        <w:t>Excel file)</w:t>
      </w:r>
    </w:p>
    <w:p w:rsidR="001A4A7B" w:rsidRPr="00496AAA" w:rsidRDefault="0015177D" w:rsidP="001A4A7B">
      <w:pPr>
        <w:ind w:left="1134" w:hanging="414"/>
        <w:rPr>
          <w:rFonts w:ascii="TH Sarabun New" w:hAnsi="TH Sarabun New" w:cs="TH Sarabun New"/>
          <w:i/>
          <w:iCs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23470557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A4A7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A4A7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>มีการนำเข้า เชื้อโรคหรือพิษจากสัตว์</w:t>
      </w:r>
      <w:r w:rsidR="00B84CC7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924395" w:rsidRPr="00C00817">
        <w:rPr>
          <w:rFonts w:ascii="TH Sarabun New" w:hAnsi="TH Sarabun New" w:cs="TH Sarabun New"/>
          <w:sz w:val="28"/>
          <w:szCs w:val="28"/>
          <w:cs/>
        </w:rPr>
        <w:t>จำนวนทั้งสิ้น .....................รายการ</w:t>
      </w:r>
      <w:r w:rsidR="00B84CC7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B84CC7" w:rsidRPr="00496AAA">
        <w:rPr>
          <w:rFonts w:ascii="TH Sarabun New" w:hAnsi="TH Sarabun New" w:cs="TH Sarabun New"/>
          <w:i/>
          <w:iCs/>
          <w:sz w:val="28"/>
          <w:szCs w:val="28"/>
          <w:cs/>
        </w:rPr>
        <w:t xml:space="preserve">(โปรดดูเอกสารแนบ </w:t>
      </w:r>
      <w:r w:rsidR="00B84CC7" w:rsidRPr="00496AAA">
        <w:rPr>
          <w:rFonts w:ascii="TH Sarabun New" w:hAnsi="TH Sarabun New" w:cs="TH Sarabun New"/>
          <w:i/>
          <w:iCs/>
          <w:sz w:val="28"/>
          <w:szCs w:val="28"/>
        </w:rPr>
        <w:t>Excel file)</w:t>
      </w:r>
    </w:p>
    <w:p w:rsidR="001A4A7B" w:rsidRPr="00496AAA" w:rsidRDefault="0015177D" w:rsidP="001A4A7B">
      <w:pPr>
        <w:ind w:left="1134" w:hanging="414"/>
        <w:rPr>
          <w:rFonts w:ascii="TH Sarabun New" w:hAnsi="TH Sarabun New" w:cs="TH Sarabun New"/>
          <w:i/>
          <w:iCs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563211689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A4A7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A4A7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 xml:space="preserve">มีการทำลายหรือเหตุอื่นที่ทำให้ปริมาณเชื้อโรคหรือพิษจากสัตว์ลดลง </w:t>
      </w:r>
      <w:r w:rsidR="00924395" w:rsidRPr="00C00817">
        <w:rPr>
          <w:rFonts w:ascii="TH Sarabun New" w:hAnsi="TH Sarabun New" w:cs="TH Sarabun New"/>
          <w:sz w:val="28"/>
          <w:szCs w:val="28"/>
          <w:cs/>
        </w:rPr>
        <w:t>จำนวนทั้งสิ้น .....................รายการ</w:t>
      </w:r>
      <w:r w:rsidR="00E84866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B84CC7" w:rsidRPr="00496AAA">
        <w:rPr>
          <w:rFonts w:ascii="TH Sarabun New" w:hAnsi="TH Sarabun New" w:cs="TH Sarabun New"/>
          <w:i/>
          <w:iCs/>
          <w:sz w:val="28"/>
          <w:szCs w:val="28"/>
          <w:cs/>
        </w:rPr>
        <w:t>(โปรดดู</w:t>
      </w:r>
      <w:r w:rsidR="00E84866" w:rsidRPr="00496AAA">
        <w:rPr>
          <w:rFonts w:ascii="TH Sarabun New" w:hAnsi="TH Sarabun New" w:cs="TH Sarabun New"/>
          <w:i/>
          <w:iCs/>
          <w:sz w:val="28"/>
          <w:szCs w:val="28"/>
          <w:cs/>
        </w:rPr>
        <w:t xml:space="preserve"> </w:t>
      </w:r>
      <w:r w:rsidR="00E84866" w:rsidRPr="00496AAA">
        <w:rPr>
          <w:rFonts w:ascii="TH Sarabun New" w:hAnsi="TH Sarabun New" w:cs="TH Sarabun New"/>
          <w:i/>
          <w:iCs/>
          <w:sz w:val="28"/>
          <w:szCs w:val="28"/>
          <w:u w:val="single"/>
          <w:cs/>
        </w:rPr>
        <w:t>เอกสารแนบวิธีการทำลายเชื้อโรคหรือพิษจากสัตว์</w:t>
      </w:r>
      <w:r w:rsidR="00496AAA" w:rsidRPr="00496AAA">
        <w:rPr>
          <w:rFonts w:ascii="TH Sarabun New" w:hAnsi="TH Sarabun New" w:cs="TH Sarabun New" w:hint="cs"/>
          <w:i/>
          <w:iCs/>
          <w:sz w:val="28"/>
          <w:szCs w:val="28"/>
          <w:u w:val="single"/>
          <w:cs/>
        </w:rPr>
        <w:t xml:space="preserve"> </w:t>
      </w:r>
      <w:r w:rsidR="00496AAA" w:rsidRPr="00496AAA">
        <w:rPr>
          <w:rFonts w:ascii="TH Sarabun New" w:hAnsi="TH Sarabun New" w:cs="TH Sarabun New"/>
          <w:i/>
          <w:iCs/>
          <w:sz w:val="28"/>
          <w:szCs w:val="28"/>
          <w:cs/>
        </w:rPr>
        <w:t>และ</w:t>
      </w:r>
      <w:r w:rsidR="00496AAA" w:rsidRPr="00496AAA">
        <w:rPr>
          <w:rFonts w:ascii="TH Sarabun New" w:hAnsi="TH Sarabun New" w:cs="TH Sarabun New" w:hint="cs"/>
          <w:i/>
          <w:iCs/>
          <w:sz w:val="28"/>
          <w:szCs w:val="28"/>
          <w:cs/>
        </w:rPr>
        <w:t xml:space="preserve"> </w:t>
      </w:r>
      <w:r w:rsidR="00496AAA" w:rsidRPr="00496AAA">
        <w:rPr>
          <w:rFonts w:ascii="TH Sarabun New" w:hAnsi="TH Sarabun New" w:cs="TH Sarabun New"/>
          <w:i/>
          <w:iCs/>
          <w:sz w:val="28"/>
          <w:szCs w:val="28"/>
          <w:cs/>
        </w:rPr>
        <w:t xml:space="preserve">เอกสารแนบ </w:t>
      </w:r>
      <w:r w:rsidR="00496AAA" w:rsidRPr="00496AAA">
        <w:rPr>
          <w:rFonts w:ascii="TH Sarabun New" w:hAnsi="TH Sarabun New" w:cs="TH Sarabun New"/>
          <w:i/>
          <w:iCs/>
          <w:sz w:val="28"/>
          <w:szCs w:val="28"/>
        </w:rPr>
        <w:t>Excel file</w:t>
      </w:r>
      <w:r w:rsidR="00E84866" w:rsidRPr="00496AAA">
        <w:rPr>
          <w:rFonts w:ascii="TH Sarabun New" w:hAnsi="TH Sarabun New" w:cs="TH Sarabun New"/>
          <w:i/>
          <w:iCs/>
          <w:sz w:val="28"/>
          <w:szCs w:val="28"/>
          <w:cs/>
        </w:rPr>
        <w:t>)</w:t>
      </w:r>
    </w:p>
    <w:p w:rsidR="00E84866" w:rsidRPr="00496AAA" w:rsidRDefault="00E84866" w:rsidP="00E84866">
      <w:pPr>
        <w:ind w:left="1134" w:hanging="414"/>
        <w:rPr>
          <w:rFonts w:ascii="TH Sarabun New" w:hAnsi="TH Sarabun New" w:cs="TH Sarabun New"/>
          <w:i/>
          <w:iCs/>
          <w:u w:val="single"/>
        </w:rPr>
      </w:pPr>
      <w:r w:rsidRPr="00C00817">
        <w:rPr>
          <w:rFonts w:ascii="TH Sarabun New" w:hAnsi="TH Sarabun New" w:cs="TH Sarabun New"/>
          <w:sz w:val="28"/>
          <w:szCs w:val="28"/>
        </w:rPr>
        <w:tab/>
      </w:r>
      <w:r w:rsidRPr="00C00817">
        <w:rPr>
          <w:rFonts w:ascii="TH Sarabun New" w:hAnsi="TH Sarabun New" w:cs="TH Sarabun New"/>
          <w:i/>
          <w:iCs/>
          <w:sz w:val="28"/>
          <w:szCs w:val="28"/>
          <w:u w:val="single"/>
          <w:cs/>
        </w:rPr>
        <w:t>หมายเหตุ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 xml:space="preserve"> หากมีการทำลาย หรือส่งมอบ เชื้อโรค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กลุ่มที่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๓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หรือพิษจากสัตว์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กลุ่มที่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๒ ให้แนบแบบฟอร์ม ตาม ประกาศกรมวิทยาศาสตร์การแพทย์</w:t>
      </w:r>
      <w:r w:rsidRPr="00C00817">
        <w:rPr>
          <w:rFonts w:ascii="TH Sarabun New" w:hAnsi="TH Sarabun New" w:cs="TH Sarabun New"/>
          <w:i/>
          <w:iCs/>
          <w:sz w:val="28"/>
          <w:szCs w:val="28"/>
          <w:u w:val="single"/>
          <w:cs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เรื่อง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แบบแจ้งผลการส่งมอบ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การทำลาย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และการตรวจสอบการสิ้นสภาพ</w:t>
      </w:r>
      <w:r w:rsidRPr="00C00817">
        <w:rPr>
          <w:rFonts w:ascii="TH Sarabun New" w:hAnsi="TH Sarabun New" w:cs="TH Sarabun New"/>
          <w:i/>
          <w:iCs/>
          <w:sz w:val="28"/>
          <w:szCs w:val="28"/>
          <w:u w:val="single"/>
          <w:cs/>
        </w:rPr>
        <w:t xml:space="preserve"> 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ภายหลังการทาลายเชื้อโรคหรือพิษจากสัตว์พ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>.</w:t>
      </w:r>
      <w:r w:rsidRPr="00C00817">
        <w:rPr>
          <w:rFonts w:ascii="TH Sarabun New" w:hAnsi="TH Sarabun New" w:cs="TH Sarabun New"/>
          <w:i/>
          <w:iCs/>
          <w:sz w:val="28"/>
          <w:szCs w:val="28"/>
          <w:cs/>
        </w:rPr>
        <w:t>ศ</w:t>
      </w:r>
      <w:r w:rsidRPr="00C00817">
        <w:rPr>
          <w:rFonts w:ascii="TH Sarabun New" w:hAnsi="TH Sarabun New" w:cs="TH Sarabun New"/>
          <w:i/>
          <w:iCs/>
          <w:sz w:val="28"/>
          <w:szCs w:val="28"/>
        </w:rPr>
        <w:t xml:space="preserve">. </w:t>
      </w:r>
      <w:r w:rsidR="00496AAA">
        <w:rPr>
          <w:rFonts w:ascii="TH Sarabun New" w:hAnsi="TH Sarabun New" w:cs="TH Sarabun New"/>
          <w:i/>
          <w:iCs/>
          <w:sz w:val="28"/>
          <w:szCs w:val="28"/>
          <w:cs/>
        </w:rPr>
        <w:t>๒๕๖๑</w:t>
      </w:r>
      <w:r w:rsidR="00496AAA">
        <w:rPr>
          <w:rFonts w:ascii="TH Sarabun New" w:hAnsi="TH Sarabun New" w:cs="TH Sarabun New" w:hint="cs"/>
          <w:i/>
          <w:iCs/>
          <w:sz w:val="28"/>
          <w:szCs w:val="28"/>
          <w:cs/>
        </w:rPr>
        <w:t xml:space="preserve"> </w:t>
      </w:r>
      <w:r w:rsidRPr="00496AAA">
        <w:rPr>
          <w:rFonts w:ascii="TH Sarabun New" w:hAnsi="TH Sarabun New" w:cs="TH Sarabun New"/>
          <w:i/>
          <w:iCs/>
          <w:cs/>
        </w:rPr>
        <w:t>(</w:t>
      </w:r>
      <w:hyperlink r:id="rId15" w:history="1">
        <w:r w:rsidRPr="00496AAA">
          <w:rPr>
            <w:rStyle w:val="a4"/>
            <w:rFonts w:ascii="TH Sarabun New" w:hAnsi="TH Sarabun New" w:cs="TH Sarabun New"/>
            <w:i/>
            <w:iCs/>
          </w:rPr>
          <w:t>http://blqs.dmsc.moph.go.th/assets/Bpat/PATMemoDMSC2.pdf</w:t>
        </w:r>
      </w:hyperlink>
      <w:r w:rsidRPr="00496AAA">
        <w:rPr>
          <w:rFonts w:ascii="TH Sarabun New" w:hAnsi="TH Sarabun New" w:cs="TH Sarabun New"/>
          <w:i/>
          <w:iCs/>
          <w:cs/>
        </w:rPr>
        <w:t>)</w:t>
      </w:r>
    </w:p>
    <w:p w:rsidR="001A4A7B" w:rsidRPr="00C00817" w:rsidRDefault="0015177D" w:rsidP="001A4A7B">
      <w:pPr>
        <w:ind w:left="1134" w:hanging="414"/>
        <w:rPr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855220881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A4A7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A4A7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>มีการนำนำผ่าน เชื้อโรคหรือพิษจากสัตว์</w:t>
      </w:r>
      <w:r w:rsidR="00B84CC7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924395" w:rsidRPr="00C00817">
        <w:rPr>
          <w:rFonts w:ascii="TH Sarabun New" w:hAnsi="TH Sarabun New" w:cs="TH Sarabun New"/>
          <w:sz w:val="28"/>
          <w:szCs w:val="28"/>
          <w:cs/>
        </w:rPr>
        <w:t>จำนวนทั้งสิ้น .....................รายการ</w:t>
      </w:r>
      <w:r w:rsidR="00B84CC7" w:rsidRPr="00C00817">
        <w:rPr>
          <w:rFonts w:ascii="TH Sarabun New" w:hAnsi="TH Sarabun New" w:cs="TH Sarabun New"/>
          <w:sz w:val="28"/>
          <w:szCs w:val="28"/>
          <w:cs/>
        </w:rPr>
        <w:t xml:space="preserve"> (โปรดดูเอกสารแนบ </w:t>
      </w:r>
      <w:r w:rsidR="00B84CC7" w:rsidRPr="00C00817">
        <w:rPr>
          <w:rFonts w:ascii="TH Sarabun New" w:hAnsi="TH Sarabun New" w:cs="TH Sarabun New"/>
          <w:sz w:val="28"/>
          <w:szCs w:val="28"/>
        </w:rPr>
        <w:t>Excel file)</w:t>
      </w:r>
    </w:p>
    <w:p w:rsidR="001A4A7B" w:rsidRPr="00C00817" w:rsidRDefault="0015177D" w:rsidP="001A4A7B">
      <w:pPr>
        <w:ind w:left="1134" w:hanging="414"/>
        <w:rPr>
          <w:rFonts w:ascii="TH Sarabun New" w:hAnsi="TH Sarabun New" w:cs="TH Sarabun New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39104132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1A4A7B" w:rsidRPr="00C00817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1A4A7B" w:rsidRPr="00C00817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>มีการขาย</w:t>
      </w:r>
      <w:r w:rsidR="001A4A7B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1A4A7B" w:rsidRPr="00C00817">
        <w:rPr>
          <w:rFonts w:ascii="TH Sarabun New" w:hAnsi="TH Sarabun New" w:cs="TH Sarabun New"/>
          <w:sz w:val="28"/>
          <w:szCs w:val="28"/>
          <w:cs/>
        </w:rPr>
        <w:t>ส่งออก เชื้อโรคหรือพิษจากสัตว์</w:t>
      </w:r>
      <w:r w:rsidR="00B84CC7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="00924395" w:rsidRPr="00C00817">
        <w:rPr>
          <w:rFonts w:ascii="TH Sarabun New" w:hAnsi="TH Sarabun New" w:cs="TH Sarabun New"/>
          <w:sz w:val="28"/>
          <w:szCs w:val="28"/>
          <w:cs/>
        </w:rPr>
        <w:t>จำนวนทั้งสิ้น .....................รายการ</w:t>
      </w:r>
      <w:r w:rsidR="00B84CC7" w:rsidRPr="00C00817">
        <w:rPr>
          <w:rFonts w:ascii="TH Sarabun New" w:hAnsi="TH Sarabun New" w:cs="TH Sarabun New"/>
          <w:sz w:val="28"/>
          <w:szCs w:val="28"/>
          <w:cs/>
        </w:rPr>
        <w:t xml:space="preserve"> (โปรดดูเอกสารแนบ </w:t>
      </w:r>
      <w:r w:rsidR="00B84CC7" w:rsidRPr="00C00817">
        <w:rPr>
          <w:rFonts w:ascii="TH Sarabun New" w:hAnsi="TH Sarabun New" w:cs="TH Sarabun New"/>
          <w:sz w:val="28"/>
          <w:szCs w:val="28"/>
        </w:rPr>
        <w:t>Excel file)</w:t>
      </w:r>
    </w:p>
    <w:p w:rsidR="00411608" w:rsidRPr="00C00817" w:rsidRDefault="00411608" w:rsidP="00F5344C">
      <w:pPr>
        <w:rPr>
          <w:rFonts w:ascii="TH Sarabun New" w:hAnsi="TH Sarabun New" w:cs="TH Sarabun New"/>
          <w:sz w:val="28"/>
          <w:szCs w:val="28"/>
        </w:rPr>
      </w:pPr>
    </w:p>
    <w:p w:rsidR="0018439B" w:rsidRPr="00C00817" w:rsidRDefault="0018439B" w:rsidP="0018439B">
      <w:pPr>
        <w:ind w:firstLine="284"/>
        <w:rPr>
          <w:rFonts w:ascii="TH Sarabun New" w:hAnsi="TH Sarabun New" w:cs="TH Sarabun New"/>
          <w:sz w:val="28"/>
          <w:szCs w:val="28"/>
        </w:rPr>
      </w:pPr>
    </w:p>
    <w:p w:rsidR="0018439B" w:rsidRPr="00C00817" w:rsidRDefault="0018439B" w:rsidP="0018439B">
      <w:pPr>
        <w:spacing w:before="60"/>
        <w:jc w:val="right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>(</w:t>
      </w:r>
      <w:r w:rsidRPr="00C00817">
        <w:rPr>
          <w:rFonts w:ascii="TH Sarabun New" w:hAnsi="TH Sarabun New" w:cs="TH Sarabun New"/>
          <w:sz w:val="28"/>
          <w:szCs w:val="28"/>
          <w:cs/>
        </w:rPr>
        <w:t>ลายมือชื่อ</w:t>
      </w:r>
      <w:r w:rsidRPr="00C00817">
        <w:rPr>
          <w:rFonts w:ascii="TH Sarabun New" w:hAnsi="TH Sarabun New" w:cs="TH Sarabun New"/>
          <w:sz w:val="28"/>
          <w:szCs w:val="28"/>
        </w:rPr>
        <w:t xml:space="preserve">) ……………………………..………………….…………………… </w:t>
      </w:r>
    </w:p>
    <w:p w:rsidR="0018439B" w:rsidRPr="00C00817" w:rsidRDefault="0018439B" w:rsidP="0018439B">
      <w:pPr>
        <w:ind w:firstLine="851"/>
        <w:jc w:val="right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t xml:space="preserve">  (……………….…………………..……………….………….….)</w:t>
      </w:r>
    </w:p>
    <w:p w:rsidR="0018439B" w:rsidRPr="00C00817" w:rsidRDefault="0018439B" w:rsidP="0018439B">
      <w:pPr>
        <w:spacing w:after="6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 xml:space="preserve">                                                                                                ผู้รับหนังสือรับรองการแจ้ง หรือ ผู้รับใบอนุญาต</w:t>
      </w:r>
    </w:p>
    <w:p w:rsidR="0018439B" w:rsidRPr="00C00817" w:rsidRDefault="0018439B" w:rsidP="0018439B">
      <w:pPr>
        <w:jc w:val="right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วันที่ ................. เดือน ................................ พ.ศ. ..................</w:t>
      </w:r>
    </w:p>
    <w:p w:rsidR="004B2E46" w:rsidRPr="00C00817" w:rsidRDefault="004B2E46">
      <w:pPr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</w:rPr>
        <w:br w:type="page"/>
      </w:r>
    </w:p>
    <w:p w:rsidR="00056B9F" w:rsidRPr="00C00817" w:rsidRDefault="004B2E46" w:rsidP="004B2E46">
      <w:pPr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u w:val="single"/>
        </w:rPr>
        <w:lastRenderedPageBreak/>
        <w:t>(</w:t>
      </w:r>
      <w:r w:rsidRPr="00C00817">
        <w:rPr>
          <w:rFonts w:ascii="TH Sarabun New" w:hAnsi="TH Sarabun New" w:cs="TH Sarabun New"/>
          <w:sz w:val="28"/>
          <w:szCs w:val="28"/>
          <w:u w:val="single"/>
          <w:cs/>
        </w:rPr>
        <w:t>ตัวอย่าง</w:t>
      </w:r>
      <w:r w:rsidRPr="00C00817">
        <w:rPr>
          <w:rFonts w:ascii="TH Sarabun New" w:hAnsi="TH Sarabun New" w:cs="TH Sarabun New"/>
          <w:sz w:val="28"/>
          <w:szCs w:val="28"/>
          <w:u w:val="single"/>
        </w:rPr>
        <w:t>)</w:t>
      </w:r>
      <w:r w:rsidR="00C00817"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="00056B9F" w:rsidRPr="00C00817">
        <w:rPr>
          <w:rFonts w:ascii="TH Sarabun New" w:hAnsi="TH Sarabun New" w:cs="TH Sarabun New"/>
          <w:b/>
          <w:bCs/>
          <w:sz w:val="28"/>
          <w:szCs w:val="28"/>
        </w:rPr>
        <w:t>STANDARD OPERATING PROCEDURE</w:t>
      </w:r>
    </w:p>
    <w:p w:rsidR="009649AB" w:rsidRPr="00C00817" w:rsidRDefault="009649AB" w:rsidP="00056B9F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056B9F" w:rsidRPr="00C00817" w:rsidRDefault="00056B9F" w:rsidP="00C00817">
      <w:pPr>
        <w:autoSpaceDE w:val="0"/>
        <w:autoSpaceDN w:val="0"/>
        <w:adjustRightInd w:val="0"/>
        <w:ind w:left="1985" w:hanging="1985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วิธีการ (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Procedure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)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: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ab/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วิธีการทำลาย เชื้อโรค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กลุ่ม 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2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หรือพิษจากสัตว์ 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  <w:cs/>
        </w:rPr>
        <w:t>กลุ่ม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 1</w:t>
      </w:r>
      <w:r w:rsidR="004551BD">
        <w:rPr>
          <w:rFonts w:ascii="TH Sarabun New" w:hAnsi="TH Sarabun New" w:cs="TH Sarabun New" w:hint="cs"/>
          <w:b/>
          <w:bCs/>
          <w:sz w:val="28"/>
          <w:szCs w:val="28"/>
          <w:cs/>
        </w:rPr>
        <w:t xml:space="preserve"> ที่ไม่ต้องการ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 (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Disposal and elimination of pathogens 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risk group 2 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and animal toxin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 risk group 1</w:t>
      </w:r>
      <w:r w:rsidR="004551BD">
        <w:rPr>
          <w:rFonts w:ascii="TH Sarabun New" w:hAnsi="TH Sarabun New" w:cs="TH Sarabun New" w:hint="cs"/>
          <w:b/>
          <w:bCs/>
          <w:sz w:val="28"/>
          <w:szCs w:val="28"/>
          <w:cs/>
        </w:rPr>
        <w:t xml:space="preserve"> </w:t>
      </w:r>
      <w:r w:rsidR="004551BD" w:rsidRPr="004551BD">
        <w:rPr>
          <w:rFonts w:ascii="TH Sarabun New" w:hAnsi="TH Sarabun New" w:cs="TH Sarabun New"/>
          <w:b/>
          <w:bCs/>
          <w:sz w:val="28"/>
          <w:szCs w:val="28"/>
        </w:rPr>
        <w:t>of no longer desired</w:t>
      </w:r>
      <w:r w:rsidR="00100F15" w:rsidRPr="00C00817">
        <w:rPr>
          <w:rFonts w:ascii="TH Sarabun New" w:hAnsi="TH Sarabun New" w:cs="TH Sarabun New"/>
          <w:b/>
          <w:bCs/>
          <w:sz w:val="28"/>
          <w:szCs w:val="28"/>
        </w:rPr>
        <w:t>)</w:t>
      </w:r>
    </w:p>
    <w:p w:rsidR="00056B9F" w:rsidRPr="00C00817" w:rsidRDefault="00056B9F" w:rsidP="00056B9F">
      <w:pPr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คณะ/หน่วยงาน 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(School/Department)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ab/>
        <w:t>..............................................................................มหาวิทยาลัยธรรมศาสตร์</w:t>
      </w:r>
    </w:p>
    <w:p w:rsidR="00056B9F" w:rsidRPr="00C00817" w:rsidRDefault="00056B9F" w:rsidP="00056B9F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  <w:cs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SOP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จัดเตรียมโดย 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SOP prepared by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ab/>
        <w:t>.....................................................................................................................</w:t>
      </w:r>
    </w:p>
    <w:p w:rsidR="00056B9F" w:rsidRPr="00C00817" w:rsidRDefault="00056B9F" w:rsidP="00056B9F">
      <w:pPr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หมายเลขการจัดเตรียม (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Version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)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: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ab/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ab/>
        <w:t>.....................................................................................................................</w:t>
      </w:r>
    </w:p>
    <w:p w:rsidR="00056B9F" w:rsidRPr="00C00817" w:rsidRDefault="00056B9F" w:rsidP="00056B9F">
      <w:pPr>
        <w:rPr>
          <w:rFonts w:ascii="TH Sarabun New" w:hAnsi="TH Sarabun New" w:cs="TH Sarabun New"/>
          <w:b/>
          <w:bCs/>
          <w:sz w:val="28"/>
          <w:szCs w:val="28"/>
        </w:rPr>
      </w:pPr>
    </w:p>
    <w:p w:rsidR="00056B9F" w:rsidRPr="004551BD" w:rsidRDefault="00056B9F" w:rsidP="004551BD">
      <w:pPr>
        <w:autoSpaceDE w:val="0"/>
        <w:autoSpaceDN w:val="0"/>
        <w:adjustRightInd w:val="0"/>
        <w:ind w:left="1276" w:hanging="1276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วัตถุประสงค์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ab/>
      </w:r>
      <w:r w:rsidRPr="004551BD">
        <w:rPr>
          <w:rFonts w:ascii="TH Sarabun New" w:hAnsi="TH Sarabun New" w:cs="TH Sarabun New"/>
          <w:sz w:val="28"/>
          <w:szCs w:val="28"/>
          <w:cs/>
        </w:rPr>
        <w:t xml:space="preserve">เพื่อกำจัด และทำลาย </w:t>
      </w:r>
      <w:r w:rsidR="00100F15" w:rsidRPr="004551BD">
        <w:rPr>
          <w:rFonts w:ascii="TH Sarabun New" w:hAnsi="TH Sarabun New" w:cs="TH Sarabun New"/>
          <w:sz w:val="28"/>
          <w:szCs w:val="28"/>
          <w:cs/>
        </w:rPr>
        <w:t>เชื้อโรค</w:t>
      </w:r>
      <w:r w:rsidR="00100F15" w:rsidRPr="004551BD">
        <w:rPr>
          <w:rFonts w:ascii="TH Sarabun New" w:hAnsi="TH Sarabun New" w:cs="TH Sarabun New"/>
          <w:sz w:val="28"/>
          <w:szCs w:val="28"/>
        </w:rPr>
        <w:t xml:space="preserve"> </w:t>
      </w:r>
      <w:r w:rsidR="00100F15" w:rsidRPr="004551BD">
        <w:rPr>
          <w:rFonts w:ascii="TH Sarabun New" w:hAnsi="TH Sarabun New" w:cs="TH Sarabun New"/>
          <w:sz w:val="28"/>
          <w:szCs w:val="28"/>
          <w:cs/>
        </w:rPr>
        <w:t xml:space="preserve">กลุ่ม </w:t>
      </w:r>
      <w:r w:rsidR="00100F15" w:rsidRPr="004551BD">
        <w:rPr>
          <w:rFonts w:ascii="TH Sarabun New" w:hAnsi="TH Sarabun New" w:cs="TH Sarabun New"/>
          <w:sz w:val="28"/>
          <w:szCs w:val="28"/>
        </w:rPr>
        <w:t xml:space="preserve">2 </w:t>
      </w:r>
      <w:r w:rsidR="00100F15" w:rsidRPr="004551BD">
        <w:rPr>
          <w:rFonts w:ascii="TH Sarabun New" w:hAnsi="TH Sarabun New" w:cs="TH Sarabun New"/>
          <w:sz w:val="28"/>
          <w:szCs w:val="28"/>
          <w:cs/>
        </w:rPr>
        <w:t>หรือพิษจากสัตว์ กลุ่ม</w:t>
      </w:r>
      <w:r w:rsidR="00100F15" w:rsidRPr="004551BD">
        <w:rPr>
          <w:rFonts w:ascii="TH Sarabun New" w:hAnsi="TH Sarabun New" w:cs="TH Sarabun New"/>
          <w:sz w:val="28"/>
          <w:szCs w:val="28"/>
        </w:rPr>
        <w:t xml:space="preserve"> 1</w:t>
      </w:r>
      <w:r w:rsidR="00100F15" w:rsidRPr="004551BD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4551BD" w:rsidRPr="004551BD">
        <w:rPr>
          <w:rFonts w:ascii="TH Sarabun New" w:hAnsi="TH Sarabun New" w:cs="TH Sarabun New" w:hint="cs"/>
          <w:sz w:val="28"/>
          <w:szCs w:val="28"/>
          <w:cs/>
        </w:rPr>
        <w:t>ที่เคยดำเนินการ ครอบครอง และ/หรือ ผลิต</w:t>
      </w:r>
      <w:r w:rsidR="004551BD" w:rsidRPr="004551BD">
        <w:rPr>
          <w:rFonts w:ascii="TH Sarabun New" w:hAnsi="TH Sarabun New" w:cs="TH Sarabun New"/>
          <w:sz w:val="28"/>
          <w:szCs w:val="28"/>
          <w:cs/>
        </w:rPr>
        <w:t xml:space="preserve"> ตามพระราชบัญญัติเชื้อโรคและพิษจากสัตว์</w:t>
      </w:r>
      <w:r w:rsidR="004551BD" w:rsidRPr="004551BD">
        <w:rPr>
          <w:rFonts w:ascii="TH Sarabun New" w:hAnsi="TH Sarabun New" w:cs="TH Sarabun New"/>
          <w:sz w:val="28"/>
          <w:szCs w:val="28"/>
        </w:rPr>
        <w:t xml:space="preserve"> </w:t>
      </w:r>
      <w:r w:rsidR="004551BD" w:rsidRPr="004551BD">
        <w:rPr>
          <w:rFonts w:ascii="TH Sarabun New" w:hAnsi="TH Sarabun New" w:cs="TH Sarabun New"/>
          <w:sz w:val="28"/>
          <w:szCs w:val="28"/>
          <w:cs/>
        </w:rPr>
        <w:t>พ</w:t>
      </w:r>
      <w:r w:rsidR="004551BD" w:rsidRPr="004551BD">
        <w:rPr>
          <w:rFonts w:ascii="TH Sarabun New" w:hAnsi="TH Sarabun New" w:cs="TH Sarabun New"/>
          <w:sz w:val="28"/>
          <w:szCs w:val="28"/>
        </w:rPr>
        <w:t>.</w:t>
      </w:r>
      <w:r w:rsidR="004551BD" w:rsidRPr="004551BD">
        <w:rPr>
          <w:rFonts w:ascii="TH Sarabun New" w:hAnsi="TH Sarabun New" w:cs="TH Sarabun New"/>
          <w:sz w:val="28"/>
          <w:szCs w:val="28"/>
          <w:cs/>
        </w:rPr>
        <w:t>ศ</w:t>
      </w:r>
      <w:r w:rsidR="004551BD" w:rsidRPr="004551BD">
        <w:rPr>
          <w:rFonts w:ascii="TH Sarabun New" w:hAnsi="TH Sarabun New" w:cs="TH Sarabun New"/>
          <w:sz w:val="28"/>
          <w:szCs w:val="28"/>
        </w:rPr>
        <w:t xml:space="preserve">. </w:t>
      </w:r>
      <w:r w:rsidR="004551BD" w:rsidRPr="004551BD">
        <w:rPr>
          <w:rFonts w:ascii="TH Sarabun New" w:hAnsi="TH Sarabun New" w:cs="TH Sarabun New"/>
          <w:sz w:val="28"/>
          <w:szCs w:val="28"/>
          <w:cs/>
        </w:rPr>
        <w:t>๒๕๕๘</w:t>
      </w:r>
      <w:r w:rsidR="004551BD">
        <w:rPr>
          <w:rFonts w:ascii="TH Sarabun New" w:hAnsi="TH Sarabun New" w:cs="TH Sarabun New"/>
          <w:sz w:val="28"/>
          <w:szCs w:val="28"/>
        </w:rPr>
        <w:t xml:space="preserve"> </w:t>
      </w:r>
      <w:r w:rsidR="004551BD" w:rsidRPr="004551BD">
        <w:rPr>
          <w:rFonts w:ascii="TH Sarabun New" w:hAnsi="TH Sarabun New" w:cs="TH Sarabun New"/>
          <w:sz w:val="28"/>
          <w:szCs w:val="28"/>
          <w:cs/>
        </w:rPr>
        <w:t>(</w:t>
      </w:r>
      <w:r w:rsidR="004551BD" w:rsidRPr="004551BD">
        <w:rPr>
          <w:rFonts w:ascii="TH Sarabun New" w:hAnsi="TH Sarabun New" w:cs="TH Sarabun New"/>
          <w:sz w:val="28"/>
          <w:szCs w:val="28"/>
        </w:rPr>
        <w:t>T</w:t>
      </w:r>
      <w:r w:rsidRPr="004551BD">
        <w:rPr>
          <w:rFonts w:ascii="TH Sarabun New" w:hAnsi="TH Sarabun New" w:cs="TH Sarabun New"/>
          <w:sz w:val="28"/>
          <w:szCs w:val="28"/>
        </w:rPr>
        <w:t xml:space="preserve">o dispose and eliminate of </w:t>
      </w:r>
      <w:r w:rsidR="00100F15" w:rsidRPr="004551BD">
        <w:rPr>
          <w:rFonts w:ascii="TH Sarabun New" w:hAnsi="TH Sarabun New" w:cs="TH Sarabun New"/>
          <w:sz w:val="28"/>
          <w:szCs w:val="28"/>
        </w:rPr>
        <w:t>pathogens risk group 2 and animal toxin risk group 1</w:t>
      </w:r>
      <w:r w:rsidRPr="004551BD">
        <w:rPr>
          <w:rFonts w:ascii="TH Sarabun New" w:hAnsi="TH Sarabun New" w:cs="TH Sarabun New"/>
          <w:sz w:val="28"/>
          <w:szCs w:val="28"/>
        </w:rPr>
        <w:t xml:space="preserve"> of no longer desired)</w:t>
      </w:r>
    </w:p>
    <w:p w:rsidR="00056B9F" w:rsidRPr="004551BD" w:rsidRDefault="00056B9F" w:rsidP="004551BD">
      <w:pPr>
        <w:ind w:left="1276" w:hanging="1276"/>
        <w:rPr>
          <w:rFonts w:ascii="TH Sarabun New" w:hAnsi="TH Sarabun New" w:cs="TH Sarabun New"/>
          <w:sz w:val="28"/>
          <w:szCs w:val="28"/>
        </w:rPr>
      </w:pPr>
    </w:p>
    <w:p w:rsidR="00100F15" w:rsidRPr="00C00817" w:rsidRDefault="00100F15" w:rsidP="00100F15">
      <w:pPr>
        <w:rPr>
          <w:rFonts w:ascii="TH Sarabun New" w:hAnsi="TH Sarabun New" w:cs="TH Sarabun New"/>
          <w:sz w:val="28"/>
          <w:szCs w:val="28"/>
          <w:cs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อ้างอิงตาม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ประกาศกระทรวงสาธารณสุข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เรื่อง การขนส่ง การส่งมอบ การทําลาย และการทําให้สิ้นสภาพเชื้อโรคและพิษจากสัตว์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พ.ศ. ๒๕๖๑</w:t>
      </w:r>
      <w:r w:rsidR="00C00817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hyperlink r:id="rId16" w:history="1">
        <w:r w:rsidRPr="00C00817">
          <w:rPr>
            <w:rStyle w:val="a4"/>
            <w:rFonts w:ascii="TH Sarabun New" w:hAnsi="TH Sarabun New" w:cs="TH Sarabun New"/>
            <w:sz w:val="28"/>
            <w:szCs w:val="28"/>
          </w:rPr>
          <w:t>http://www.ratchakitcha.soc.go.th/DATA/PDF/2561/E/074/12.PDF</w:t>
        </w:r>
      </w:hyperlink>
    </w:p>
    <w:p w:rsidR="00100F15" w:rsidRPr="00C00817" w:rsidRDefault="00100F15" w:rsidP="00056B9F">
      <w:pPr>
        <w:rPr>
          <w:rFonts w:ascii="TH Sarabun New" w:hAnsi="TH Sarabun New" w:cs="TH Sarabun New"/>
          <w:b/>
          <w:bCs/>
          <w:sz w:val="28"/>
          <w:szCs w:val="28"/>
        </w:rPr>
      </w:pPr>
    </w:p>
    <w:p w:rsidR="00056B9F" w:rsidRPr="00C00817" w:rsidRDefault="00056B9F" w:rsidP="00056B9F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Section 1 –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อุปกรณ์ป้องกันส่วนบุคคล 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(Personal Protective Equipment</w:t>
      </w:r>
    </w:p>
    <w:p w:rsidR="00056B9F" w:rsidRPr="00C00817" w:rsidRDefault="00056B9F" w:rsidP="00C00817">
      <w:pPr>
        <w:pStyle w:val="a3"/>
        <w:numPr>
          <w:ilvl w:val="1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เสื้อกาวน์ (</w:t>
      </w:r>
      <w:r w:rsidRPr="00C00817">
        <w:rPr>
          <w:rFonts w:ascii="TH Sarabun New" w:hAnsi="TH Sarabun New" w:cs="TH Sarabun New"/>
          <w:sz w:val="28"/>
          <w:szCs w:val="28"/>
        </w:rPr>
        <w:t>Lab coat or gown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</w:rPr>
        <w:t>&lt;Gown is preferable for BSL-2 work&gt;)</w:t>
      </w:r>
    </w:p>
    <w:p w:rsidR="00056B9F" w:rsidRDefault="00056B9F" w:rsidP="00C00817">
      <w:pPr>
        <w:pStyle w:val="a3"/>
        <w:numPr>
          <w:ilvl w:val="1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รองเท้าหุ้มส้นปิดนิ้วเท้า (</w:t>
      </w:r>
      <w:r w:rsidRPr="00C00817">
        <w:rPr>
          <w:rFonts w:ascii="TH Sarabun New" w:hAnsi="TH Sarabun New" w:cs="TH Sarabun New"/>
          <w:sz w:val="28"/>
          <w:szCs w:val="28"/>
        </w:rPr>
        <w:t>Proper enclosed shoes</w:t>
      </w:r>
      <w:r w:rsidRPr="00C00817">
        <w:rPr>
          <w:rFonts w:ascii="TH Sarabun New" w:hAnsi="TH Sarabun New" w:cs="TH Sarabun New"/>
          <w:sz w:val="28"/>
          <w:szCs w:val="28"/>
          <w:cs/>
        </w:rPr>
        <w:t>)</w:t>
      </w:r>
      <w:r w:rsidRPr="00C00817">
        <w:rPr>
          <w:rFonts w:ascii="TH Sarabun New" w:hAnsi="TH Sarabun New" w:cs="TH Sarabun New"/>
          <w:sz w:val="28"/>
          <w:szCs w:val="28"/>
        </w:rPr>
        <w:t>.</w:t>
      </w:r>
    </w:p>
    <w:p w:rsidR="00056B9F" w:rsidRPr="00C00817" w:rsidRDefault="00056B9F" w:rsidP="00C00817">
      <w:pPr>
        <w:pStyle w:val="a3"/>
        <w:numPr>
          <w:ilvl w:val="1"/>
          <w:numId w:val="3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 w:hint="cs"/>
          <w:sz w:val="28"/>
          <w:szCs w:val="28"/>
          <w:cs/>
        </w:rPr>
        <w:t>ถุงมือ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</w:rPr>
        <w:t xml:space="preserve">Nitrile </w:t>
      </w:r>
      <w:r w:rsidRPr="00C00817">
        <w:rPr>
          <w:rFonts w:ascii="TH Sarabun New" w:hAnsi="TH Sarabun New" w:cs="TH Sarabun New"/>
          <w:sz w:val="28"/>
          <w:szCs w:val="28"/>
          <w:cs/>
        </w:rPr>
        <w:t>หรือ</w:t>
      </w:r>
      <w:r w:rsidRPr="00C00817">
        <w:rPr>
          <w:rFonts w:ascii="TH Sarabun New" w:hAnsi="TH Sarabun New" w:cs="TH Sarabun New"/>
          <w:sz w:val="28"/>
          <w:szCs w:val="28"/>
        </w:rPr>
        <w:t xml:space="preserve"> latex </w:t>
      </w:r>
      <w:r w:rsidRPr="00C00817">
        <w:rPr>
          <w:rFonts w:ascii="TH Sarabun New" w:hAnsi="TH Sarabun New" w:cs="TH Sarabun New"/>
          <w:sz w:val="28"/>
          <w:szCs w:val="28"/>
          <w:cs/>
        </w:rPr>
        <w:t>(</w:t>
      </w:r>
      <w:r w:rsidRPr="00C00817">
        <w:rPr>
          <w:rFonts w:ascii="TH Sarabun New" w:hAnsi="TH Sarabun New" w:cs="TH Sarabun New"/>
          <w:sz w:val="28"/>
          <w:szCs w:val="28"/>
        </w:rPr>
        <w:t>Nitrile or latex Gloves</w:t>
      </w:r>
      <w:r w:rsidRPr="00C00817">
        <w:rPr>
          <w:rFonts w:ascii="TH Sarabun New" w:hAnsi="TH Sarabun New" w:cs="TH Sarabun New"/>
          <w:sz w:val="28"/>
          <w:szCs w:val="28"/>
          <w:cs/>
        </w:rPr>
        <w:t>)</w:t>
      </w:r>
    </w:p>
    <w:p w:rsidR="00056B9F" w:rsidRPr="00C00817" w:rsidRDefault="00056B9F" w:rsidP="00056B9F">
      <w:pPr>
        <w:rPr>
          <w:rFonts w:ascii="TH Sarabun New" w:hAnsi="TH Sarabun New" w:cs="TH Sarabun New"/>
          <w:b/>
          <w:bCs/>
          <w:sz w:val="28"/>
          <w:szCs w:val="28"/>
          <w:u w:val="single"/>
        </w:rPr>
      </w:pPr>
    </w:p>
    <w:p w:rsidR="00056B9F" w:rsidRPr="00C00817" w:rsidRDefault="00056B9F" w:rsidP="00056B9F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Section 2 – </w:t>
      </w:r>
      <w:r w:rsidR="000A6F5B" w:rsidRPr="00C00817">
        <w:rPr>
          <w:rFonts w:ascii="TH Sarabun New" w:hAnsi="TH Sarabun New" w:cs="TH Sarabun New"/>
          <w:b/>
          <w:bCs/>
          <w:sz w:val="28"/>
          <w:szCs w:val="28"/>
          <w:cs/>
        </w:rPr>
        <w:t>อันตราย และการป้องกัน (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Potential Hazards + Safety precautions</w:t>
      </w:r>
      <w:r w:rsidR="000A6F5B" w:rsidRPr="00C00817">
        <w:rPr>
          <w:rFonts w:ascii="TH Sarabun New" w:hAnsi="TH Sarabun New" w:cs="TH Sarabun New"/>
          <w:b/>
          <w:bCs/>
          <w:sz w:val="28"/>
          <w:szCs w:val="28"/>
          <w:cs/>
        </w:rPr>
        <w:t>)</w:t>
      </w:r>
    </w:p>
    <w:p w:rsidR="001859A4" w:rsidRPr="00C00817" w:rsidRDefault="000A6F5B" w:rsidP="00C00817">
      <w:pPr>
        <w:pStyle w:val="a3"/>
        <w:numPr>
          <w:ilvl w:val="0"/>
          <w:numId w:val="10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อันตราย</w:t>
      </w:r>
      <w:r w:rsidRPr="00C00817">
        <w:rPr>
          <w:rFonts w:ascii="TH Sarabun New" w:hAnsi="TH Sarabun New" w:cs="TH Sarabun New"/>
          <w:sz w:val="28"/>
          <w:szCs w:val="28"/>
        </w:rPr>
        <w:t xml:space="preserve">: 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การติดเชื้อ ของผู้ปฏิบัติงาน บุคลากร และ นักศึกษา การติดเชื้อ ของสัตว์และพืช และการรั่วโหลสู่สิ่งแวดล้อม โดยเฉพาะเชื้อโรคกลุ่ม </w:t>
      </w:r>
      <w:r w:rsidR="004551BD">
        <w:rPr>
          <w:rFonts w:ascii="TH Sarabun New" w:hAnsi="TH Sarabun New" w:cs="TH Sarabun New"/>
          <w:sz w:val="28"/>
          <w:szCs w:val="28"/>
        </w:rPr>
        <w:t xml:space="preserve">2 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 xml:space="preserve">ทั้งนี้ </w:t>
      </w:r>
      <w:r w:rsidRPr="00C00817">
        <w:rPr>
          <w:rFonts w:ascii="TH Sarabun New" w:hAnsi="TH Sarabun New" w:cs="TH Sarabun New"/>
          <w:sz w:val="28"/>
          <w:szCs w:val="28"/>
          <w:cs/>
        </w:rPr>
        <w:t>ระดับความเสี่ยงขึ้นกับ ชนิด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>เชื้อโรค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จำนวน และช่องทางการสัมผัส </w:t>
      </w:r>
      <w:r w:rsidRPr="00C00817">
        <w:rPr>
          <w:rFonts w:ascii="TH Sarabun New" w:hAnsi="TH Sarabun New" w:cs="TH Sarabun New"/>
          <w:sz w:val="28"/>
          <w:szCs w:val="28"/>
        </w:rPr>
        <w:t xml:space="preserve"> (T</w:t>
      </w:r>
      <w:r w:rsidR="00056B9F" w:rsidRPr="00C00817">
        <w:rPr>
          <w:rFonts w:ascii="TH Sarabun New" w:hAnsi="TH Sarabun New" w:cs="TH Sarabun New"/>
          <w:sz w:val="28"/>
          <w:szCs w:val="28"/>
        </w:rPr>
        <w:t>he hazards are infection of the student, infection of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other people, infection of plants or animals, and escape of the microorganism into the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environment. These hazards are significant for risk group 2 microbes. The degree of risk will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depend upon the type of organism, the route of exposure, and the number of organisms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involved</w:t>
      </w:r>
      <w:r w:rsidRPr="00C00817">
        <w:rPr>
          <w:rFonts w:ascii="TH Sarabun New" w:hAnsi="TH Sarabun New" w:cs="TH Sarabun New"/>
          <w:sz w:val="28"/>
          <w:szCs w:val="28"/>
        </w:rPr>
        <w:t>)</w:t>
      </w:r>
      <w:r w:rsidR="00056B9F" w:rsidRPr="00C00817">
        <w:rPr>
          <w:rFonts w:ascii="TH Sarabun New" w:hAnsi="TH Sarabun New" w:cs="TH Sarabun New"/>
          <w:sz w:val="28"/>
          <w:szCs w:val="28"/>
        </w:rPr>
        <w:t>.</w:t>
      </w:r>
    </w:p>
    <w:p w:rsidR="00056B9F" w:rsidRPr="00C00817" w:rsidRDefault="000A6F5B" w:rsidP="00C00817">
      <w:pPr>
        <w:pStyle w:val="a3"/>
        <w:numPr>
          <w:ilvl w:val="0"/>
          <w:numId w:val="10"/>
        </w:num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ผู้ปฏิบัติงานที่มีภาวะความเสี่ยงสูง เช่น</w:t>
      </w:r>
      <w:r w:rsidR="00056B9F"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</w:rPr>
        <w:t>allergy, immunocompromised state, chemical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</w:rPr>
        <w:t>sensitivity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หญิงตั้งครรภ์ หรือคาดว่าจะตั้งครรภ์ </w:t>
      </w:r>
      <w:r w:rsidRPr="00C00817">
        <w:rPr>
          <w:rFonts w:ascii="TH Sarabun New" w:hAnsi="TH Sarabun New" w:cs="TH Sarabun New"/>
          <w:sz w:val="28"/>
          <w:szCs w:val="28"/>
        </w:rPr>
        <w:t>)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ควรแจ้งผู้ควบคุมและปรึกษาแพทย์ก่อนปฏิบัติงาน (</w:t>
      </w:r>
      <w:r w:rsidR="00056B9F" w:rsidRPr="00C00817">
        <w:rPr>
          <w:rFonts w:ascii="TH Sarabun New" w:hAnsi="TH Sarabun New" w:cs="TH Sarabun New"/>
          <w:sz w:val="28"/>
          <w:szCs w:val="28"/>
        </w:rPr>
        <w:t>Workers with pre-existing medical conditions (e.g. allergy, immunoco</w:t>
      </w:r>
      <w:r w:rsidR="001859A4" w:rsidRPr="00C00817">
        <w:rPr>
          <w:rFonts w:ascii="TH Sarabun New" w:hAnsi="TH Sarabun New" w:cs="TH Sarabun New"/>
          <w:sz w:val="28"/>
          <w:szCs w:val="28"/>
        </w:rPr>
        <w:t>mpromised state, chemical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sensitivity) and workers who are pregnant or expecting pregnancy must consult with their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supervisor AND medical specialist before performing this</w:t>
      </w:r>
      <w:r w:rsidR="001859A4"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056B9F" w:rsidRPr="00C00817">
        <w:rPr>
          <w:rFonts w:ascii="TH Sarabun New" w:hAnsi="TH Sarabun New" w:cs="TH Sarabun New"/>
          <w:sz w:val="28"/>
          <w:szCs w:val="28"/>
        </w:rPr>
        <w:t>procedure</w:t>
      </w:r>
    </w:p>
    <w:p w:rsidR="00100F15" w:rsidRPr="00C00817" w:rsidRDefault="00100F15" w:rsidP="000A6F5B">
      <w:pPr>
        <w:autoSpaceDE w:val="0"/>
        <w:autoSpaceDN w:val="0"/>
        <w:adjustRightInd w:val="0"/>
        <w:rPr>
          <w:rFonts w:ascii="TH Sarabun New" w:hAnsi="TH Sarabun New" w:cs="TH Sarabun New"/>
          <w:sz w:val="28"/>
          <w:szCs w:val="28"/>
        </w:rPr>
      </w:pPr>
    </w:p>
    <w:p w:rsidR="00100F15" w:rsidRPr="00C00817" w:rsidRDefault="00100F15" w:rsidP="00100F15">
      <w:pPr>
        <w:autoSpaceDE w:val="0"/>
        <w:autoSpaceDN w:val="0"/>
        <w:adjustRightInd w:val="0"/>
        <w:rPr>
          <w:rFonts w:ascii="TH Sarabun New" w:hAnsi="TH Sarabun New" w:cs="TH Sarabun New"/>
          <w:b/>
          <w:bCs/>
          <w:sz w:val="28"/>
          <w:szCs w:val="28"/>
        </w:rPr>
      </w:pPr>
      <w:r w:rsidRPr="00C00817">
        <w:rPr>
          <w:rFonts w:ascii="TH Sarabun New" w:hAnsi="TH Sarabun New" w:cs="TH Sarabun New"/>
          <w:b/>
          <w:bCs/>
          <w:sz w:val="28"/>
          <w:szCs w:val="28"/>
        </w:rPr>
        <w:t xml:space="preserve">Section 3 – 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วิธีการ (</w:t>
      </w:r>
      <w:r w:rsidRPr="00C00817">
        <w:rPr>
          <w:rFonts w:ascii="TH Sarabun New" w:hAnsi="TH Sarabun New" w:cs="TH Sarabun New"/>
          <w:b/>
          <w:bCs/>
          <w:sz w:val="28"/>
          <w:szCs w:val="28"/>
        </w:rPr>
        <w:t>Procedure</w:t>
      </w:r>
      <w:r w:rsidRPr="00C00817">
        <w:rPr>
          <w:rFonts w:ascii="TH Sarabun New" w:hAnsi="TH Sarabun New" w:cs="TH Sarabun New"/>
          <w:b/>
          <w:bCs/>
          <w:sz w:val="28"/>
          <w:szCs w:val="28"/>
          <w:cs/>
        </w:rPr>
        <w:t>)</w:t>
      </w:r>
    </w:p>
    <w:p w:rsidR="004551BD" w:rsidRPr="004551BD" w:rsidRDefault="004551BD" w:rsidP="004551BD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lastRenderedPageBreak/>
        <w:t xml:space="preserve">ทำการ </w:t>
      </w:r>
      <w:r w:rsidRPr="004551BD">
        <w:rPr>
          <w:rFonts w:ascii="TH Sarabun New" w:hAnsi="TH Sarabun New" w:cs="TH Sarabun New"/>
          <w:sz w:val="28"/>
          <w:szCs w:val="28"/>
          <w:cs/>
        </w:rPr>
        <w:t>กรอก</w:t>
      </w:r>
      <w:r>
        <w:rPr>
          <w:rFonts w:ascii="TH Sarabun New" w:hAnsi="TH Sarabun New" w:cs="TH Sarabun New" w:hint="cs"/>
          <w:sz w:val="28"/>
          <w:szCs w:val="28"/>
          <w:cs/>
        </w:rPr>
        <w:t>บันทึกข้อมูลการทำลายลงใน</w:t>
      </w:r>
      <w:r w:rsidRPr="004551BD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4551BD">
        <w:rPr>
          <w:rFonts w:ascii="TH Sarabun New" w:hAnsi="TH Sarabun New" w:cs="TH Sarabun New"/>
          <w:sz w:val="28"/>
          <w:szCs w:val="28"/>
        </w:rPr>
        <w:t xml:space="preserve">Excel file </w:t>
      </w:r>
      <w:r w:rsidRPr="004551BD">
        <w:rPr>
          <w:rFonts w:ascii="TH Sarabun New" w:hAnsi="TH Sarabun New" w:cs="TH Sarabun New"/>
          <w:sz w:val="28"/>
          <w:szCs w:val="28"/>
          <w:cs/>
        </w:rPr>
        <w:t>ข้อมูลการดำเนินการเกี่ยวกับเชื้อโรคหรือพิษจากสัตว์</w:t>
      </w:r>
    </w:p>
    <w:p w:rsidR="00C00817" w:rsidRPr="00C00817" w:rsidRDefault="00C00817" w:rsidP="00100F15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ทำการนัดหมายการทำลาย เชื้อโรค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กลุ่ม </w:t>
      </w:r>
      <w:r w:rsidRPr="00C00817">
        <w:rPr>
          <w:rFonts w:ascii="TH Sarabun New" w:hAnsi="TH Sarabun New" w:cs="TH Sarabun New"/>
          <w:sz w:val="28"/>
          <w:szCs w:val="28"/>
        </w:rPr>
        <w:t xml:space="preserve">2 </w:t>
      </w:r>
      <w:r w:rsidRPr="00C00817">
        <w:rPr>
          <w:rFonts w:ascii="TH Sarabun New" w:hAnsi="TH Sarabun New" w:cs="TH Sarabun New"/>
          <w:sz w:val="28"/>
          <w:szCs w:val="28"/>
          <w:cs/>
        </w:rPr>
        <w:t>หรือพิษจากสัตว์ กลุ่ม</w:t>
      </w:r>
      <w:r w:rsidRPr="00C00817">
        <w:rPr>
          <w:rFonts w:ascii="TH Sarabun New" w:hAnsi="TH Sarabun New" w:cs="TH Sarabun New"/>
          <w:sz w:val="28"/>
          <w:szCs w:val="28"/>
        </w:rPr>
        <w:t xml:space="preserve"> 1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กับเจ้าหน้าที่ผู้รับผิดชอบ</w:t>
      </w:r>
    </w:p>
    <w:p w:rsidR="00100F15" w:rsidRPr="00C00817" w:rsidRDefault="00100F15" w:rsidP="00100F15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นำภาชนะบรรจ</w:t>
      </w:r>
      <w:r w:rsidR="00C00817">
        <w:rPr>
          <w:rFonts w:ascii="TH Sarabun New" w:hAnsi="TH Sarabun New" w:cs="TH Sarabun New" w:hint="cs"/>
          <w:sz w:val="28"/>
          <w:szCs w:val="28"/>
          <w:cs/>
        </w:rPr>
        <w:t>ุ</w:t>
      </w:r>
      <w:r w:rsidRPr="00C00817">
        <w:rPr>
          <w:rFonts w:ascii="TH Sarabun New" w:hAnsi="TH Sarabun New" w:cs="TH Sarabun New"/>
          <w:sz w:val="28"/>
          <w:szCs w:val="28"/>
          <w:cs/>
        </w:rPr>
        <w:t>เชื้อโรค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กลุ่ม </w:t>
      </w:r>
      <w:r w:rsidRPr="00C00817">
        <w:rPr>
          <w:rFonts w:ascii="TH Sarabun New" w:hAnsi="TH Sarabun New" w:cs="TH Sarabun New"/>
          <w:sz w:val="28"/>
          <w:szCs w:val="28"/>
        </w:rPr>
        <w:t xml:space="preserve">2 </w:t>
      </w:r>
      <w:r w:rsidRPr="00C00817">
        <w:rPr>
          <w:rFonts w:ascii="TH Sarabun New" w:hAnsi="TH Sarabun New" w:cs="TH Sarabun New"/>
          <w:sz w:val="28"/>
          <w:szCs w:val="28"/>
          <w:cs/>
        </w:rPr>
        <w:t>หรือพิษจากสัตว์ กลุ่ม</w:t>
      </w:r>
      <w:r w:rsidRPr="00C00817">
        <w:rPr>
          <w:rFonts w:ascii="TH Sarabun New" w:hAnsi="TH Sarabun New" w:cs="TH Sarabun New"/>
          <w:sz w:val="28"/>
          <w:szCs w:val="28"/>
        </w:rPr>
        <w:t xml:space="preserve"> 1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ที่ไม่ต้องการ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ใส่ถุงขยะสีแดงที่มีสัญลักษณ์</w:t>
      </w:r>
      <w:r w:rsidRPr="00C00817">
        <w:rPr>
          <w:rFonts w:ascii="TH Sarabun New" w:hAnsi="TH Sarabun New" w:cs="TH Sarabun New"/>
          <w:sz w:val="28"/>
          <w:szCs w:val="28"/>
        </w:rPr>
        <w:t xml:space="preserve"> “Biohazard” </w:t>
      </w:r>
      <w:r w:rsidRPr="00C00817">
        <w:rPr>
          <w:rFonts w:ascii="TH Sarabun New" w:hAnsi="TH Sarabun New" w:cs="TH Sarabun New"/>
          <w:sz w:val="28"/>
          <w:szCs w:val="28"/>
          <w:cs/>
        </w:rPr>
        <w:t>บรรจุไม่เกิน</w:t>
      </w:r>
      <w:r w:rsidRPr="00C00817">
        <w:rPr>
          <w:rFonts w:ascii="TH Sarabun New" w:hAnsi="TH Sarabun New" w:cs="TH Sarabun New"/>
          <w:sz w:val="28"/>
          <w:szCs w:val="28"/>
        </w:rPr>
        <w:t xml:space="preserve"> 2/3 </w:t>
      </w:r>
      <w:r w:rsidRPr="00C00817">
        <w:rPr>
          <w:rFonts w:ascii="TH Sarabun New" w:hAnsi="TH Sarabun New" w:cs="TH Sarabun New"/>
          <w:sz w:val="28"/>
          <w:szCs w:val="28"/>
          <w:cs/>
        </w:rPr>
        <w:t>ของปริมาตรถุงเติมนํ้ากลั่นลงไปในถุงเล็กน้อย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 xml:space="preserve"> (</w:t>
      </w:r>
      <w:r w:rsidRPr="00C00817">
        <w:rPr>
          <w:rFonts w:ascii="TH Sarabun New" w:hAnsi="TH Sarabun New" w:cs="TH Sarabun New"/>
          <w:sz w:val="28"/>
          <w:szCs w:val="28"/>
          <w:cs/>
        </w:rPr>
        <w:t>ประมาณ</w:t>
      </w:r>
      <w:r w:rsidRPr="00C00817">
        <w:rPr>
          <w:rFonts w:ascii="TH Sarabun New" w:hAnsi="TH Sarabun New" w:cs="TH Sarabun New"/>
          <w:sz w:val="28"/>
          <w:szCs w:val="28"/>
        </w:rPr>
        <w:t xml:space="preserve"> 200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 xml:space="preserve"> มล. </w:t>
      </w:r>
      <w:r w:rsidRPr="00C00817">
        <w:rPr>
          <w:rFonts w:ascii="TH Sarabun New" w:hAnsi="TH Sarabun New" w:cs="TH Sarabun New"/>
          <w:sz w:val="28"/>
          <w:szCs w:val="28"/>
          <w:cs/>
        </w:rPr>
        <w:t>กรณีถุงมีขนาด</w:t>
      </w:r>
      <w:r w:rsidRPr="00C00817">
        <w:rPr>
          <w:rFonts w:ascii="TH Sarabun New" w:hAnsi="TH Sarabun New" w:cs="TH Sarabun New"/>
          <w:sz w:val="28"/>
          <w:szCs w:val="28"/>
        </w:rPr>
        <w:t xml:space="preserve"> 36 x 48 </w:t>
      </w:r>
      <w:r w:rsidRPr="00C00817">
        <w:rPr>
          <w:rFonts w:ascii="TH Sarabun New" w:hAnsi="TH Sarabun New" w:cs="TH Sarabun New"/>
          <w:sz w:val="28"/>
          <w:szCs w:val="28"/>
          <w:cs/>
        </w:rPr>
        <w:t>ซม</w:t>
      </w:r>
      <w:r w:rsidRPr="00C00817">
        <w:rPr>
          <w:rFonts w:ascii="TH Sarabun New" w:hAnsi="TH Sarabun New" w:cs="TH Sarabun New"/>
          <w:sz w:val="28"/>
          <w:szCs w:val="28"/>
        </w:rPr>
        <w:t xml:space="preserve">.) </w:t>
      </w:r>
      <w:r w:rsidRPr="00C00817">
        <w:rPr>
          <w:rFonts w:ascii="TH Sarabun New" w:hAnsi="TH Sarabun New" w:cs="TH Sarabun New"/>
          <w:sz w:val="28"/>
          <w:szCs w:val="28"/>
          <w:cs/>
        </w:rPr>
        <w:t>แล้วจึงมัดปากถุงให้พอที่จะเกิดความร้อนแฝงภายในได้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แล้วใส่ถุงขยะสีแดงที่มีสัญลักษณ์</w:t>
      </w:r>
      <w:r w:rsidRPr="00C00817">
        <w:rPr>
          <w:rFonts w:ascii="TH Sarabun New" w:hAnsi="TH Sarabun New" w:cs="TH Sarabun New"/>
          <w:sz w:val="28"/>
          <w:szCs w:val="28"/>
        </w:rPr>
        <w:t xml:space="preserve"> “Biohazard” 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ซ้อนทับอีก </w:t>
      </w:r>
      <w:r w:rsidRPr="00C00817">
        <w:rPr>
          <w:rFonts w:ascii="TH Sarabun New" w:hAnsi="TH Sarabun New" w:cs="TH Sarabun New"/>
          <w:sz w:val="28"/>
          <w:szCs w:val="28"/>
        </w:rPr>
        <w:t xml:space="preserve">1 </w:t>
      </w:r>
      <w:r w:rsidRPr="00C00817">
        <w:rPr>
          <w:rFonts w:ascii="TH Sarabun New" w:hAnsi="TH Sarabun New" w:cs="TH Sarabun New"/>
          <w:sz w:val="28"/>
          <w:szCs w:val="28"/>
          <w:cs/>
        </w:rPr>
        <w:t>ชั้น โดยด้านนอกของถุงแดงให้ติด</w:t>
      </w:r>
      <w:r w:rsidRPr="00C00817">
        <w:rPr>
          <w:rFonts w:ascii="TH Sarabun New" w:hAnsi="TH Sarabun New" w:cs="TH Sarabun New"/>
          <w:sz w:val="28"/>
          <w:szCs w:val="28"/>
        </w:rPr>
        <w:t xml:space="preserve"> autoclave tape </w:t>
      </w:r>
      <w:r w:rsidRPr="00C00817">
        <w:rPr>
          <w:rFonts w:ascii="TH Sarabun New" w:hAnsi="TH Sarabun New" w:cs="TH Sarabun New"/>
          <w:sz w:val="28"/>
          <w:szCs w:val="28"/>
          <w:cs/>
        </w:rPr>
        <w:t>ซึ่งตัดให้มีความยาวประมาณสามแถบไว้บนถุงพร้อมระบุวันที่ทำการทิ้ง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</w:p>
    <w:p w:rsidR="00100F15" w:rsidRPr="00C00817" w:rsidRDefault="00100F15" w:rsidP="00100F15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ทำการขนย้ายขยะเพื่อไปทำลายด้วยวิธี</w:t>
      </w:r>
      <w:r w:rsidRPr="00C00817">
        <w:rPr>
          <w:rFonts w:ascii="TH Sarabun New" w:hAnsi="TH Sarabun New" w:cs="TH Sarabun New"/>
          <w:sz w:val="28"/>
          <w:szCs w:val="28"/>
        </w:rPr>
        <w:t xml:space="preserve"> autoclave </w:t>
      </w:r>
      <w:r w:rsidRPr="00C00817">
        <w:rPr>
          <w:rFonts w:ascii="TH Sarabun New" w:hAnsi="TH Sarabun New" w:cs="TH Sarabun New"/>
          <w:sz w:val="28"/>
          <w:szCs w:val="28"/>
          <w:cs/>
        </w:rPr>
        <w:t>โดยเบิกกุญแจสำหรับรถเข็นสำหรับเคลื่อนย้ายขยะติดเชื้อที่</w:t>
      </w:r>
      <w:r w:rsidR="00C00817">
        <w:rPr>
          <w:rFonts w:ascii="TH Sarabun New" w:hAnsi="TH Sarabun New" w:cs="TH Sarabun New" w:hint="cs"/>
          <w:sz w:val="28"/>
          <w:szCs w:val="28"/>
          <w:cs/>
        </w:rPr>
        <w:t>เจ้าหน้าที่</w:t>
      </w:r>
    </w:p>
    <w:p w:rsidR="00100F15" w:rsidRPr="00C00817" w:rsidRDefault="00100F15" w:rsidP="00100F15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 w:rsidRPr="00C00817">
        <w:rPr>
          <w:rFonts w:ascii="TH Sarabun New" w:hAnsi="TH Sarabun New" w:cs="TH Sarabun New"/>
          <w:sz w:val="28"/>
          <w:szCs w:val="28"/>
          <w:cs/>
        </w:rPr>
        <w:t>แล้วนำรถเข็น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 xml:space="preserve">ฯ </w:t>
      </w:r>
      <w:r w:rsidRPr="00C00817">
        <w:rPr>
          <w:rFonts w:ascii="TH Sarabun New" w:hAnsi="TH Sarabun New" w:cs="TH Sarabun New"/>
          <w:sz w:val="28"/>
          <w:szCs w:val="28"/>
          <w:cs/>
        </w:rPr>
        <w:t>ไปเคลื่อนย้ายถุงขยะจากห้องปฏิบัติการ โดยการนำ ถุงขยะสีแดงที่มีสัญลักษณ์</w:t>
      </w:r>
      <w:r w:rsidRPr="00C00817">
        <w:rPr>
          <w:rFonts w:ascii="TH Sarabun New" w:hAnsi="TH Sarabun New" w:cs="TH Sarabun New"/>
          <w:sz w:val="28"/>
          <w:szCs w:val="28"/>
        </w:rPr>
        <w:t xml:space="preserve"> “Biohazard”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ใส่ลงในถังชั้นในของรถเข็น 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>(</w:t>
      </w:r>
      <w:r w:rsidRPr="00C00817">
        <w:rPr>
          <w:rFonts w:ascii="TH Sarabun New" w:hAnsi="TH Sarabun New" w:cs="TH Sarabun New"/>
          <w:sz w:val="28"/>
          <w:szCs w:val="28"/>
          <w:cs/>
        </w:rPr>
        <w:t>ที่สามารถกันน้ำหรือของเหลวซึมผ่านได้และมีฝาปิดได้สนิท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>)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(ใช้หลักเกณฑ์ วิธีการขนส่งภายในสถานที่อ้างอิงจาก ประกาศกระทรวงสาธารณสุข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เรื่อง การขนส่ง การส่งมอบ การทําลาย และการทําให้สิ้นสภาพเชื้อโรคและพิษจากสัตว์</w:t>
      </w:r>
      <w:r w:rsidRPr="00C00817">
        <w:rPr>
          <w:rFonts w:ascii="TH Sarabun New" w:hAnsi="TH Sarabun New" w:cs="TH Sarabun New"/>
          <w:sz w:val="28"/>
          <w:szCs w:val="28"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พ.ศ. ๒๕๖๑ ข้อ </w:t>
      </w:r>
      <w:r w:rsidRPr="00C00817">
        <w:rPr>
          <w:rFonts w:ascii="TH Sarabun New" w:hAnsi="TH Sarabun New" w:cs="TH Sarabun New"/>
          <w:sz w:val="28"/>
          <w:szCs w:val="28"/>
        </w:rPr>
        <w:t xml:space="preserve">6  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หน้า </w:t>
      </w:r>
      <w:r w:rsidRPr="00C00817">
        <w:rPr>
          <w:rFonts w:ascii="TH Sarabun New" w:hAnsi="TH Sarabun New" w:cs="TH Sarabun New"/>
          <w:sz w:val="28"/>
          <w:szCs w:val="28"/>
        </w:rPr>
        <w:t>15-16)</w:t>
      </w:r>
      <w:r w:rsidRPr="00C00817">
        <w:rPr>
          <w:rFonts w:ascii="TH Sarabun New" w:hAnsi="TH Sarabun New" w:cs="TH Sarabun New"/>
          <w:sz w:val="28"/>
          <w:szCs w:val="28"/>
          <w:cs/>
        </w:rPr>
        <w:t xml:space="preserve"> </w:t>
      </w:r>
    </w:p>
    <w:p w:rsidR="004551BD" w:rsidRDefault="00C00817" w:rsidP="00C00817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 w:rsidRPr="004551BD">
        <w:rPr>
          <w:rFonts w:ascii="TH Sarabun New" w:hAnsi="TH Sarabun New" w:cs="TH Sarabun New"/>
          <w:sz w:val="28"/>
          <w:szCs w:val="28"/>
          <w:cs/>
        </w:rPr>
        <w:t>นำส่ง</w:t>
      </w:r>
      <w:r w:rsidRPr="004551BD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4551BD" w:rsidRPr="00C00817">
        <w:rPr>
          <w:rFonts w:ascii="TH Sarabun New" w:hAnsi="TH Sarabun New" w:cs="TH Sarabun New"/>
          <w:sz w:val="28"/>
          <w:szCs w:val="28"/>
          <w:cs/>
        </w:rPr>
        <w:t>ถุงขยะสีแดงที่มีสัญลักษณ์</w:t>
      </w:r>
      <w:r w:rsidR="004551BD" w:rsidRPr="00C00817">
        <w:rPr>
          <w:rFonts w:ascii="TH Sarabun New" w:hAnsi="TH Sarabun New" w:cs="TH Sarabun New"/>
          <w:sz w:val="28"/>
          <w:szCs w:val="28"/>
        </w:rPr>
        <w:t xml:space="preserve"> “Biohazard”</w:t>
      </w:r>
      <w:r w:rsidR="004551BD">
        <w:rPr>
          <w:rFonts w:ascii="TH Sarabun New" w:hAnsi="TH Sarabun New" w:cs="TH Sarabun New" w:hint="cs"/>
          <w:sz w:val="28"/>
          <w:szCs w:val="28"/>
          <w:cs/>
        </w:rPr>
        <w:t>ที่</w:t>
      </w:r>
      <w:r w:rsidRPr="004551BD">
        <w:rPr>
          <w:rFonts w:ascii="TH Sarabun New" w:hAnsi="TH Sarabun New" w:cs="TH Sarabun New"/>
          <w:sz w:val="28"/>
          <w:szCs w:val="28"/>
          <w:cs/>
        </w:rPr>
        <w:t>บรรจ</w:t>
      </w:r>
      <w:r w:rsidRPr="004551BD">
        <w:rPr>
          <w:rFonts w:ascii="TH Sarabun New" w:hAnsi="TH Sarabun New" w:cs="TH Sarabun New" w:hint="cs"/>
          <w:sz w:val="28"/>
          <w:szCs w:val="28"/>
          <w:cs/>
        </w:rPr>
        <w:t>ุ</w:t>
      </w:r>
      <w:r w:rsidRPr="004551BD">
        <w:rPr>
          <w:rFonts w:ascii="TH Sarabun New" w:hAnsi="TH Sarabun New" w:cs="TH Sarabun New"/>
          <w:sz w:val="28"/>
          <w:szCs w:val="28"/>
          <w:cs/>
        </w:rPr>
        <w:t>เชื้อโรค</w:t>
      </w:r>
      <w:r w:rsidRPr="004551BD">
        <w:rPr>
          <w:rFonts w:ascii="TH Sarabun New" w:hAnsi="TH Sarabun New" w:cs="TH Sarabun New"/>
          <w:sz w:val="28"/>
          <w:szCs w:val="28"/>
        </w:rPr>
        <w:t xml:space="preserve"> </w:t>
      </w:r>
      <w:r w:rsidRPr="004551BD">
        <w:rPr>
          <w:rFonts w:ascii="TH Sarabun New" w:hAnsi="TH Sarabun New" w:cs="TH Sarabun New"/>
          <w:sz w:val="28"/>
          <w:szCs w:val="28"/>
          <w:cs/>
        </w:rPr>
        <w:t xml:space="preserve">กลุ่ม </w:t>
      </w:r>
      <w:r w:rsidRPr="004551BD">
        <w:rPr>
          <w:rFonts w:ascii="TH Sarabun New" w:hAnsi="TH Sarabun New" w:cs="TH Sarabun New"/>
          <w:sz w:val="28"/>
          <w:szCs w:val="28"/>
        </w:rPr>
        <w:t xml:space="preserve">2 </w:t>
      </w:r>
      <w:r w:rsidRPr="004551BD">
        <w:rPr>
          <w:rFonts w:ascii="TH Sarabun New" w:hAnsi="TH Sarabun New" w:cs="TH Sarabun New"/>
          <w:sz w:val="28"/>
          <w:szCs w:val="28"/>
          <w:cs/>
        </w:rPr>
        <w:t>หรือพิษจากสัตว์ กลุ่ม</w:t>
      </w:r>
      <w:r w:rsidRPr="004551BD">
        <w:rPr>
          <w:rFonts w:ascii="TH Sarabun New" w:hAnsi="TH Sarabun New" w:cs="TH Sarabun New"/>
          <w:sz w:val="28"/>
          <w:szCs w:val="28"/>
        </w:rPr>
        <w:t xml:space="preserve"> 1</w:t>
      </w:r>
      <w:r w:rsidRPr="004551BD">
        <w:rPr>
          <w:rFonts w:ascii="TH Sarabun New" w:hAnsi="TH Sarabun New" w:cs="TH Sarabun New"/>
          <w:sz w:val="28"/>
          <w:szCs w:val="28"/>
          <w:cs/>
        </w:rPr>
        <w:t xml:space="preserve"> ที่ไม่ต้องการ</w:t>
      </w:r>
      <w:r w:rsidRPr="004551BD">
        <w:rPr>
          <w:rFonts w:ascii="TH Sarabun New" w:hAnsi="TH Sarabun New" w:cs="TH Sarabun New"/>
          <w:sz w:val="28"/>
          <w:szCs w:val="28"/>
        </w:rPr>
        <w:t xml:space="preserve"> </w:t>
      </w:r>
      <w:r w:rsidRPr="004551BD">
        <w:rPr>
          <w:rFonts w:ascii="TH Sarabun New" w:hAnsi="TH Sarabun New" w:cs="TH Sarabun New"/>
          <w:sz w:val="28"/>
          <w:szCs w:val="28"/>
          <w:cs/>
        </w:rPr>
        <w:t xml:space="preserve">ให้กับเจ้าหน้าที่ผู้รับผิดชอบ </w:t>
      </w:r>
    </w:p>
    <w:p w:rsidR="00C00817" w:rsidRDefault="004551BD" w:rsidP="00C00817">
      <w:pPr>
        <w:pStyle w:val="Default"/>
        <w:numPr>
          <w:ilvl w:val="0"/>
          <w:numId w:val="7"/>
        </w:numPr>
        <w:rPr>
          <w:rFonts w:ascii="TH Sarabun New" w:hAnsi="TH Sarabun New" w:cs="TH Sarabun New"/>
          <w:sz w:val="28"/>
          <w:szCs w:val="28"/>
        </w:rPr>
      </w:pPr>
      <w:r w:rsidRPr="004551BD">
        <w:rPr>
          <w:rFonts w:ascii="TH Sarabun New" w:hAnsi="TH Sarabun New" w:cs="TH Sarabun New"/>
          <w:sz w:val="28"/>
          <w:szCs w:val="28"/>
          <w:cs/>
        </w:rPr>
        <w:t>เจ้าหน้าที่ผู้รับผิดชอบ</w:t>
      </w:r>
      <w:r w:rsidR="00C00817" w:rsidRPr="004551BD">
        <w:rPr>
          <w:rFonts w:ascii="TH Sarabun New" w:hAnsi="TH Sarabun New" w:cs="TH Sarabun New"/>
          <w:sz w:val="28"/>
          <w:szCs w:val="28"/>
          <w:cs/>
        </w:rPr>
        <w:t>ทำการ</w:t>
      </w:r>
      <w:r w:rsidR="00C00817" w:rsidRPr="004551BD">
        <w:rPr>
          <w:rFonts w:ascii="TH Sarabun New" w:hAnsi="TH Sarabun New" w:cs="TH Sarabun New"/>
          <w:sz w:val="28"/>
          <w:szCs w:val="28"/>
        </w:rPr>
        <w:t xml:space="preserve"> autoclave</w:t>
      </w:r>
      <w:r w:rsidR="00C00817" w:rsidRPr="004551BD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C00817">
        <w:rPr>
          <w:rFonts w:ascii="TH Sarabun New" w:hAnsi="TH Sarabun New" w:cs="TH Sarabun New"/>
          <w:sz w:val="28"/>
          <w:szCs w:val="28"/>
          <w:cs/>
        </w:rPr>
        <w:t>ถุงขยะสีแดงที่มีสัญลักษณ์</w:t>
      </w:r>
      <w:r w:rsidRPr="00C00817">
        <w:rPr>
          <w:rFonts w:ascii="TH Sarabun New" w:hAnsi="TH Sarabun New" w:cs="TH Sarabun New"/>
          <w:sz w:val="28"/>
          <w:szCs w:val="28"/>
        </w:rPr>
        <w:t xml:space="preserve"> “Biohazard”</w:t>
      </w:r>
      <w:r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C00817" w:rsidRPr="004551BD">
        <w:rPr>
          <w:rFonts w:ascii="TH Sarabun New" w:hAnsi="TH Sarabun New" w:cs="TH Sarabun New"/>
          <w:sz w:val="28"/>
          <w:szCs w:val="28"/>
          <w:cs/>
        </w:rPr>
        <w:t xml:space="preserve">ที่ </w:t>
      </w:r>
      <w:r w:rsidR="00C00817" w:rsidRPr="004551BD">
        <w:rPr>
          <w:rFonts w:ascii="TH Sarabun New" w:hAnsi="TH Sarabun New" w:cs="TH Sarabun New"/>
          <w:sz w:val="28"/>
          <w:szCs w:val="28"/>
        </w:rPr>
        <w:t>121</w:t>
      </w:r>
      <w:r w:rsidR="00C00817" w:rsidRPr="004551BD">
        <w:rPr>
          <w:rFonts w:ascii="Arial" w:hAnsi="Arial" w:cs="Arial"/>
          <w:sz w:val="28"/>
          <w:szCs w:val="28"/>
        </w:rPr>
        <w:t>◦</w:t>
      </w:r>
      <w:r w:rsidR="00C00817" w:rsidRPr="004551BD">
        <w:rPr>
          <w:rFonts w:ascii="TH Sarabun New" w:hAnsi="TH Sarabun New" w:cs="TH Sarabun New"/>
          <w:sz w:val="28"/>
          <w:szCs w:val="28"/>
        </w:rPr>
        <w:t xml:space="preserve">C 15 psi </w:t>
      </w:r>
      <w:r w:rsidR="00C00817" w:rsidRPr="004551BD">
        <w:rPr>
          <w:rFonts w:ascii="TH Sarabun New" w:hAnsi="TH Sarabun New" w:cs="TH Sarabun New"/>
          <w:sz w:val="28"/>
          <w:szCs w:val="28"/>
          <w:cs/>
        </w:rPr>
        <w:t xml:space="preserve">เป็นเวลา </w:t>
      </w:r>
      <w:r w:rsidR="00C00817" w:rsidRPr="004551BD">
        <w:rPr>
          <w:rFonts w:ascii="TH Sarabun New" w:hAnsi="TH Sarabun New" w:cs="TH Sarabun New"/>
          <w:sz w:val="28"/>
          <w:szCs w:val="28"/>
        </w:rPr>
        <w:t>30</w:t>
      </w:r>
      <w:r w:rsidR="00C00817" w:rsidRPr="004551BD">
        <w:rPr>
          <w:rFonts w:ascii="TH Sarabun New" w:hAnsi="TH Sarabun New" w:cs="TH Sarabun New"/>
          <w:sz w:val="28"/>
          <w:szCs w:val="28"/>
          <w:cs/>
        </w:rPr>
        <w:t xml:space="preserve"> และกำจัดส่วนที่เหลือต่อด้วยการเข้าเตาเผา</w:t>
      </w:r>
      <w:r w:rsidR="00C00817" w:rsidRPr="004551BD">
        <w:rPr>
          <w:rFonts w:ascii="TH Sarabun New" w:hAnsi="TH Sarabun New" w:cs="TH Sarabun New"/>
          <w:sz w:val="28"/>
          <w:szCs w:val="28"/>
        </w:rPr>
        <w:t xml:space="preserve"> </w:t>
      </w:r>
    </w:p>
    <w:p w:rsidR="004551BD" w:rsidRPr="004551BD" w:rsidRDefault="004551BD" w:rsidP="004551BD">
      <w:pPr>
        <w:pStyle w:val="Default"/>
        <w:ind w:left="720"/>
        <w:rPr>
          <w:rFonts w:ascii="TH Sarabun New" w:hAnsi="TH Sarabun New" w:cs="TH Sarabun New"/>
          <w:sz w:val="28"/>
          <w:szCs w:val="28"/>
        </w:rPr>
      </w:pPr>
    </w:p>
    <w:p w:rsidR="00100F15" w:rsidRPr="00C00817" w:rsidRDefault="00100F15" w:rsidP="004551B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H Sarabun New" w:hAnsi="TH Sarabun New" w:cs="TH Sarabun New"/>
          <w:sz w:val="28"/>
          <w:szCs w:val="28"/>
        </w:rPr>
      </w:pPr>
    </w:p>
    <w:p w:rsidR="00056B9F" w:rsidRDefault="00C00817" w:rsidP="004551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H Sarabun New" w:hAnsi="TH Sarabun New" w:cs="TH Sarabun New"/>
          <w:sz w:val="28"/>
          <w:szCs w:val="28"/>
          <w:u w:val="single"/>
        </w:rPr>
      </w:pPr>
      <w:r w:rsidRPr="00C00817">
        <w:rPr>
          <w:rFonts w:ascii="TH Sarabun New" w:hAnsi="TH Sarabun New" w:cs="TH Sarabun New"/>
          <w:noProof/>
          <w:sz w:val="28"/>
          <w:szCs w:val="28"/>
          <w:u w:val="single"/>
          <w:cs/>
        </w:rPr>
        <w:drawing>
          <wp:inline distT="0" distB="0" distL="0" distR="0">
            <wp:extent cx="5938520" cy="1442720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44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0817" w:rsidRPr="004551BD" w:rsidRDefault="00C00817" w:rsidP="004551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H Sarabun New" w:hAnsi="TH Sarabun New" w:cs="TH Sarabun New"/>
          <w:b/>
          <w:bCs/>
          <w:sz w:val="28"/>
          <w:szCs w:val="28"/>
        </w:rPr>
      </w:pPr>
      <w:r w:rsidRPr="004551BD">
        <w:rPr>
          <w:rFonts w:ascii="TH Sarabun New" w:hAnsi="TH Sarabun New" w:cs="TH Sarabun New"/>
          <w:b/>
          <w:bCs/>
          <w:sz w:val="28"/>
          <w:szCs w:val="28"/>
          <w:cs/>
        </w:rPr>
        <w:t>รูปที่</w:t>
      </w:r>
      <w:r w:rsidRPr="004551BD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="004551BD">
        <w:rPr>
          <w:rFonts w:ascii="TH Sarabun New" w:hAnsi="TH Sarabun New" w:cs="TH Sarabun New"/>
          <w:b/>
          <w:bCs/>
          <w:sz w:val="28"/>
          <w:szCs w:val="28"/>
        </w:rPr>
        <w:t>1</w:t>
      </w:r>
      <w:r w:rsidRPr="004551BD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Pr="004551BD">
        <w:rPr>
          <w:rFonts w:ascii="TH Sarabun New" w:hAnsi="TH Sarabun New" w:cs="TH Sarabun New"/>
          <w:b/>
          <w:bCs/>
          <w:sz w:val="28"/>
          <w:szCs w:val="28"/>
          <w:cs/>
        </w:rPr>
        <w:t>แสดงขั้นตอนในการบรรจุภาชนะบรรจุเชื้อโรค</w:t>
      </w:r>
      <w:r w:rsidRPr="004551BD">
        <w:rPr>
          <w:rFonts w:ascii="TH Sarabun New" w:hAnsi="TH Sarabun New" w:cs="TH Sarabun New"/>
          <w:b/>
          <w:bCs/>
          <w:sz w:val="28"/>
          <w:szCs w:val="28"/>
        </w:rPr>
        <w:t xml:space="preserve"> </w:t>
      </w:r>
      <w:r w:rsidRPr="004551BD">
        <w:rPr>
          <w:rFonts w:ascii="TH Sarabun New" w:hAnsi="TH Sarabun New" w:cs="TH Sarabun New"/>
          <w:b/>
          <w:bCs/>
          <w:sz w:val="28"/>
          <w:szCs w:val="28"/>
          <w:cs/>
        </w:rPr>
        <w:t xml:space="preserve">กลุ่ม </w:t>
      </w:r>
      <w:r w:rsidRPr="004551BD">
        <w:rPr>
          <w:rFonts w:ascii="TH Sarabun New" w:hAnsi="TH Sarabun New" w:cs="TH Sarabun New"/>
          <w:b/>
          <w:bCs/>
          <w:sz w:val="28"/>
          <w:szCs w:val="28"/>
        </w:rPr>
        <w:t xml:space="preserve">2 </w:t>
      </w:r>
      <w:r w:rsidRPr="004551BD">
        <w:rPr>
          <w:rFonts w:ascii="TH Sarabun New" w:hAnsi="TH Sarabun New" w:cs="TH Sarabun New"/>
          <w:b/>
          <w:bCs/>
          <w:sz w:val="28"/>
          <w:szCs w:val="28"/>
          <w:cs/>
        </w:rPr>
        <w:t>หรือพิษจากสัตว์ กลุ่ม</w:t>
      </w:r>
      <w:r w:rsidRPr="004551BD">
        <w:rPr>
          <w:rFonts w:ascii="TH Sarabun New" w:hAnsi="TH Sarabun New" w:cs="TH Sarabun New"/>
          <w:b/>
          <w:bCs/>
          <w:sz w:val="28"/>
          <w:szCs w:val="28"/>
        </w:rPr>
        <w:t xml:space="preserve"> 1</w:t>
      </w:r>
      <w:r w:rsidRPr="004551BD">
        <w:rPr>
          <w:rFonts w:ascii="TH Sarabun New" w:hAnsi="TH Sarabun New" w:cs="TH Sarabun New"/>
          <w:b/>
          <w:bCs/>
          <w:sz w:val="28"/>
          <w:szCs w:val="28"/>
          <w:cs/>
        </w:rPr>
        <w:t xml:space="preserve"> ที่ไม่ต้องการและการนำส่งเพื่อการกาจัดทิ้ง</w:t>
      </w:r>
    </w:p>
    <w:p w:rsidR="00C00817" w:rsidRDefault="00C00817" w:rsidP="004B2E46">
      <w:pPr>
        <w:jc w:val="center"/>
        <w:rPr>
          <w:rFonts w:ascii="TH Sarabun New" w:hAnsi="TH Sarabun New" w:cs="TH Sarabun New"/>
          <w:sz w:val="28"/>
          <w:szCs w:val="28"/>
        </w:rPr>
      </w:pPr>
    </w:p>
    <w:p w:rsidR="004551BD" w:rsidRDefault="004551BD" w:rsidP="004B2E46">
      <w:pPr>
        <w:jc w:val="center"/>
        <w:rPr>
          <w:rFonts w:ascii="TH Sarabun New" w:hAnsi="TH Sarabun New" w:cs="TH Sarabun New"/>
          <w:sz w:val="28"/>
          <w:szCs w:val="28"/>
        </w:rPr>
      </w:pPr>
    </w:p>
    <w:p w:rsidR="00C00817" w:rsidRDefault="00C00817" w:rsidP="00C00817">
      <w:pPr>
        <w:ind w:left="720"/>
        <w:jc w:val="right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ประกาศใช้ โดย ..................................................................................</w:t>
      </w:r>
    </w:p>
    <w:p w:rsidR="00C00817" w:rsidRDefault="00C00817" w:rsidP="00C00817">
      <w:pPr>
        <w:ind w:left="720"/>
        <w:jc w:val="right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(.................................................................................)</w:t>
      </w:r>
    </w:p>
    <w:p w:rsidR="00C00817" w:rsidRDefault="00C00817" w:rsidP="00C00817">
      <w:pPr>
        <w:ind w:left="720"/>
        <w:jc w:val="right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ตำแหน่ง...................................................................................</w:t>
      </w:r>
    </w:p>
    <w:p w:rsidR="00C00817" w:rsidRPr="00C00817" w:rsidRDefault="00C00817" w:rsidP="00C00817">
      <w:pPr>
        <w:ind w:left="720"/>
        <w:jc w:val="right"/>
        <w:rPr>
          <w:rFonts w:ascii="TH Sarabun New" w:hAnsi="TH Sarabun New" w:cs="TH Sarabun New"/>
          <w:sz w:val="28"/>
          <w:szCs w:val="28"/>
          <w:u w:val="single"/>
        </w:rPr>
      </w:pPr>
      <w:r>
        <w:rPr>
          <w:rFonts w:ascii="TH Sarabun New" w:hAnsi="TH Sarabun New" w:cs="TH Sarabun New" w:hint="cs"/>
          <w:sz w:val="28"/>
          <w:szCs w:val="28"/>
          <w:cs/>
        </w:rPr>
        <w:t>วันที่ ...................................................................................</w:t>
      </w:r>
    </w:p>
    <w:sectPr w:rsidR="00C00817" w:rsidRPr="00C0081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177D" w:rsidRDefault="0015177D" w:rsidP="000A6F5B">
      <w:r>
        <w:separator/>
      </w:r>
    </w:p>
  </w:endnote>
  <w:endnote w:type="continuationSeparator" w:id="0">
    <w:p w:rsidR="0015177D" w:rsidRDefault="0015177D" w:rsidP="000A6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17028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A6F5B" w:rsidRDefault="000A6F5B">
        <w:pPr>
          <w:pStyle w:val="a9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174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A6F5B" w:rsidRDefault="000A6F5B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177D" w:rsidRDefault="0015177D" w:rsidP="000A6F5B">
      <w:r>
        <w:separator/>
      </w:r>
    </w:p>
  </w:footnote>
  <w:footnote w:type="continuationSeparator" w:id="0">
    <w:p w:rsidR="0015177D" w:rsidRDefault="0015177D" w:rsidP="000A6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60942"/>
    <w:multiLevelType w:val="hybridMultilevel"/>
    <w:tmpl w:val="EFE60D26"/>
    <w:lvl w:ilvl="0" w:tplc="F32463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2D009C"/>
    <w:multiLevelType w:val="hybridMultilevel"/>
    <w:tmpl w:val="69EE261E"/>
    <w:lvl w:ilvl="0" w:tplc="8006E9F8">
      <w:start w:val="1"/>
      <w:numFmt w:val="thaiNumbers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2F56486"/>
    <w:multiLevelType w:val="hybridMultilevel"/>
    <w:tmpl w:val="7626F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4C1005"/>
    <w:multiLevelType w:val="hybridMultilevel"/>
    <w:tmpl w:val="69EE261E"/>
    <w:lvl w:ilvl="0" w:tplc="8006E9F8">
      <w:start w:val="1"/>
      <w:numFmt w:val="thaiNumbers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9F64D87"/>
    <w:multiLevelType w:val="hybridMultilevel"/>
    <w:tmpl w:val="00843ED4"/>
    <w:lvl w:ilvl="0" w:tplc="D0061E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DBC1B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C1E31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1068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666E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9F092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F24D6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54CC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B004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52A83815"/>
    <w:multiLevelType w:val="hybridMultilevel"/>
    <w:tmpl w:val="7EF4C708"/>
    <w:lvl w:ilvl="0" w:tplc="8006E9F8">
      <w:start w:val="1"/>
      <w:numFmt w:val="thaiNumbers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61F82C1B"/>
    <w:multiLevelType w:val="hybridMultilevel"/>
    <w:tmpl w:val="817CF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625BC7"/>
    <w:multiLevelType w:val="hybridMultilevel"/>
    <w:tmpl w:val="4C583A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5776485"/>
    <w:multiLevelType w:val="hybridMultilevel"/>
    <w:tmpl w:val="271A9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6648AB"/>
    <w:multiLevelType w:val="hybridMultilevel"/>
    <w:tmpl w:val="D7DE0CAE"/>
    <w:lvl w:ilvl="0" w:tplc="8006E9F8">
      <w:start w:val="1"/>
      <w:numFmt w:val="thaiNumbers"/>
      <w:lvlText w:val="(%1)"/>
      <w:lvlJc w:val="left"/>
      <w:pPr>
        <w:ind w:left="360" w:hanging="360"/>
      </w:pPr>
      <w:rPr>
        <w:rFonts w:hint="default"/>
      </w:rPr>
    </w:lvl>
    <w:lvl w:ilvl="1" w:tplc="ED009F8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D9C16F6"/>
    <w:multiLevelType w:val="hybridMultilevel"/>
    <w:tmpl w:val="1500EE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1"/>
  </w:num>
  <w:num w:numId="5">
    <w:abstractNumId w:val="2"/>
  </w:num>
  <w:num w:numId="6">
    <w:abstractNumId w:val="10"/>
  </w:num>
  <w:num w:numId="7">
    <w:abstractNumId w:val="6"/>
  </w:num>
  <w:num w:numId="8">
    <w:abstractNumId w:val="7"/>
  </w:num>
  <w:num w:numId="9">
    <w:abstractNumId w:val="5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stylePaneFormatFilter w:val="C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1" w:alternateStyleNames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A3NDMzNDYxNDdR0lEKTi0uzszPAykwrgUA4c41aiwAAAA="/>
  </w:docVars>
  <w:rsids>
    <w:rsidRoot w:val="00F5344C"/>
    <w:rsid w:val="00056B9F"/>
    <w:rsid w:val="000A6F5B"/>
    <w:rsid w:val="000D4447"/>
    <w:rsid w:val="00100F15"/>
    <w:rsid w:val="0015177D"/>
    <w:rsid w:val="0018439B"/>
    <w:rsid w:val="001859A4"/>
    <w:rsid w:val="001A4A7B"/>
    <w:rsid w:val="0021484F"/>
    <w:rsid w:val="002D3174"/>
    <w:rsid w:val="0040631A"/>
    <w:rsid w:val="0041008C"/>
    <w:rsid w:val="00411608"/>
    <w:rsid w:val="004551BD"/>
    <w:rsid w:val="00496AAA"/>
    <w:rsid w:val="004B2E46"/>
    <w:rsid w:val="00522C80"/>
    <w:rsid w:val="007205CE"/>
    <w:rsid w:val="00905B80"/>
    <w:rsid w:val="00910D19"/>
    <w:rsid w:val="00924395"/>
    <w:rsid w:val="009649AB"/>
    <w:rsid w:val="00995544"/>
    <w:rsid w:val="00A0565B"/>
    <w:rsid w:val="00A34B3C"/>
    <w:rsid w:val="00AA0F5B"/>
    <w:rsid w:val="00AD60D5"/>
    <w:rsid w:val="00B11421"/>
    <w:rsid w:val="00B21748"/>
    <w:rsid w:val="00B84CC7"/>
    <w:rsid w:val="00BD354B"/>
    <w:rsid w:val="00BE56BB"/>
    <w:rsid w:val="00C00817"/>
    <w:rsid w:val="00CD253D"/>
    <w:rsid w:val="00D9138E"/>
    <w:rsid w:val="00E84866"/>
    <w:rsid w:val="00F5344C"/>
    <w:rsid w:val="00FC4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253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344C"/>
    <w:pPr>
      <w:ind w:left="720"/>
      <w:contextualSpacing/>
    </w:pPr>
    <w:rPr>
      <w:rFonts w:cs="Angsana New"/>
      <w:szCs w:val="25"/>
    </w:rPr>
  </w:style>
  <w:style w:type="character" w:styleId="a4">
    <w:name w:val="Hyperlink"/>
    <w:basedOn w:val="a0"/>
    <w:uiPriority w:val="99"/>
    <w:semiHidden/>
    <w:unhideWhenUsed/>
    <w:rsid w:val="00E84866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0A6F5B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0A6F5B"/>
    <w:rPr>
      <w:rFonts w:ascii="Segoe UI" w:hAnsi="Segoe UI" w:cs="Angsana New"/>
      <w:sz w:val="18"/>
      <w:szCs w:val="22"/>
    </w:rPr>
  </w:style>
  <w:style w:type="paragraph" w:styleId="a7">
    <w:name w:val="header"/>
    <w:basedOn w:val="a"/>
    <w:link w:val="a8"/>
    <w:uiPriority w:val="99"/>
    <w:unhideWhenUsed/>
    <w:rsid w:val="000A6F5B"/>
    <w:pPr>
      <w:tabs>
        <w:tab w:val="center" w:pos="4680"/>
        <w:tab w:val="right" w:pos="9360"/>
      </w:tabs>
    </w:pPr>
    <w:rPr>
      <w:rFonts w:cs="Angsana New"/>
      <w:szCs w:val="25"/>
    </w:rPr>
  </w:style>
  <w:style w:type="character" w:customStyle="1" w:styleId="a8">
    <w:name w:val="หัวกระดาษ อักขระ"/>
    <w:basedOn w:val="a0"/>
    <w:link w:val="a7"/>
    <w:uiPriority w:val="99"/>
    <w:rsid w:val="000A6F5B"/>
    <w:rPr>
      <w:rFonts w:cs="Angsana New"/>
      <w:szCs w:val="25"/>
    </w:rPr>
  </w:style>
  <w:style w:type="paragraph" w:styleId="a9">
    <w:name w:val="footer"/>
    <w:basedOn w:val="a"/>
    <w:link w:val="aa"/>
    <w:uiPriority w:val="99"/>
    <w:unhideWhenUsed/>
    <w:rsid w:val="000A6F5B"/>
    <w:pPr>
      <w:tabs>
        <w:tab w:val="center" w:pos="4680"/>
        <w:tab w:val="right" w:pos="9360"/>
      </w:tabs>
    </w:pPr>
    <w:rPr>
      <w:rFonts w:cs="Angsana New"/>
      <w:szCs w:val="25"/>
    </w:rPr>
  </w:style>
  <w:style w:type="character" w:customStyle="1" w:styleId="aa">
    <w:name w:val="ท้ายกระดาษ อักขระ"/>
    <w:basedOn w:val="a0"/>
    <w:link w:val="a9"/>
    <w:uiPriority w:val="99"/>
    <w:rsid w:val="000A6F5B"/>
    <w:rPr>
      <w:rFonts w:cs="Angsana New"/>
      <w:szCs w:val="25"/>
    </w:rPr>
  </w:style>
  <w:style w:type="paragraph" w:styleId="ab">
    <w:name w:val="Subtitle"/>
    <w:basedOn w:val="a"/>
    <w:next w:val="a"/>
    <w:link w:val="ac"/>
    <w:uiPriority w:val="11"/>
    <w:qFormat/>
    <w:rsid w:val="000A6F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  <w:style w:type="character" w:customStyle="1" w:styleId="ac">
    <w:name w:val="ชื่อเรื่องรอง อักขระ"/>
    <w:basedOn w:val="a0"/>
    <w:link w:val="ab"/>
    <w:uiPriority w:val="11"/>
    <w:rsid w:val="000A6F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  <w:style w:type="paragraph" w:customStyle="1" w:styleId="Default">
    <w:name w:val="Default"/>
    <w:rsid w:val="00100F15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253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344C"/>
    <w:pPr>
      <w:ind w:left="720"/>
      <w:contextualSpacing/>
    </w:pPr>
    <w:rPr>
      <w:rFonts w:cs="Angsana New"/>
      <w:szCs w:val="25"/>
    </w:rPr>
  </w:style>
  <w:style w:type="character" w:styleId="a4">
    <w:name w:val="Hyperlink"/>
    <w:basedOn w:val="a0"/>
    <w:uiPriority w:val="99"/>
    <w:semiHidden/>
    <w:unhideWhenUsed/>
    <w:rsid w:val="00E84866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0A6F5B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0A6F5B"/>
    <w:rPr>
      <w:rFonts w:ascii="Segoe UI" w:hAnsi="Segoe UI" w:cs="Angsana New"/>
      <w:sz w:val="18"/>
      <w:szCs w:val="22"/>
    </w:rPr>
  </w:style>
  <w:style w:type="paragraph" w:styleId="a7">
    <w:name w:val="header"/>
    <w:basedOn w:val="a"/>
    <w:link w:val="a8"/>
    <w:uiPriority w:val="99"/>
    <w:unhideWhenUsed/>
    <w:rsid w:val="000A6F5B"/>
    <w:pPr>
      <w:tabs>
        <w:tab w:val="center" w:pos="4680"/>
        <w:tab w:val="right" w:pos="9360"/>
      </w:tabs>
    </w:pPr>
    <w:rPr>
      <w:rFonts w:cs="Angsana New"/>
      <w:szCs w:val="25"/>
    </w:rPr>
  </w:style>
  <w:style w:type="character" w:customStyle="1" w:styleId="a8">
    <w:name w:val="หัวกระดาษ อักขระ"/>
    <w:basedOn w:val="a0"/>
    <w:link w:val="a7"/>
    <w:uiPriority w:val="99"/>
    <w:rsid w:val="000A6F5B"/>
    <w:rPr>
      <w:rFonts w:cs="Angsana New"/>
      <w:szCs w:val="25"/>
    </w:rPr>
  </w:style>
  <w:style w:type="paragraph" w:styleId="a9">
    <w:name w:val="footer"/>
    <w:basedOn w:val="a"/>
    <w:link w:val="aa"/>
    <w:uiPriority w:val="99"/>
    <w:unhideWhenUsed/>
    <w:rsid w:val="000A6F5B"/>
    <w:pPr>
      <w:tabs>
        <w:tab w:val="center" w:pos="4680"/>
        <w:tab w:val="right" w:pos="9360"/>
      </w:tabs>
    </w:pPr>
    <w:rPr>
      <w:rFonts w:cs="Angsana New"/>
      <w:szCs w:val="25"/>
    </w:rPr>
  </w:style>
  <w:style w:type="character" w:customStyle="1" w:styleId="aa">
    <w:name w:val="ท้ายกระดาษ อักขระ"/>
    <w:basedOn w:val="a0"/>
    <w:link w:val="a9"/>
    <w:uiPriority w:val="99"/>
    <w:rsid w:val="000A6F5B"/>
    <w:rPr>
      <w:rFonts w:cs="Angsana New"/>
      <w:szCs w:val="25"/>
    </w:rPr>
  </w:style>
  <w:style w:type="paragraph" w:styleId="ab">
    <w:name w:val="Subtitle"/>
    <w:basedOn w:val="a"/>
    <w:next w:val="a"/>
    <w:link w:val="ac"/>
    <w:uiPriority w:val="11"/>
    <w:qFormat/>
    <w:rsid w:val="000A6F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  <w:style w:type="character" w:customStyle="1" w:styleId="ac">
    <w:name w:val="ชื่อเรื่องรอง อักขระ"/>
    <w:basedOn w:val="a0"/>
    <w:link w:val="ab"/>
    <w:uiPriority w:val="11"/>
    <w:rsid w:val="000A6F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  <w:style w:type="paragraph" w:customStyle="1" w:styleId="Default">
    <w:name w:val="Default"/>
    <w:rsid w:val="00100F15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19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97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atchakitcha.soc.go.th/DATA/PDF/2561/E/043/18.PDF" TargetMode="External"/><Relationship Id="rId13" Type="http://schemas.microsoft.com/office/2007/relationships/diagramDrawing" Target="diagrams/drawing1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hyperlink" Target="http://www.ratchakitcha.soc.go.th/DATA/PDF/2561/E/074/12.PDF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://blqs.dmsc.moph.go.th/assets/Bpat/PATMemoDMSC2.pdf" TargetMode="External"/><Relationship Id="rId10" Type="http://schemas.openxmlformats.org/officeDocument/2006/relationships/diagramLayout" Target="diagrams/layout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8F77A3B-F9C7-4E89-9C2A-D2FE4FEF6CD8}" type="doc">
      <dgm:prSet loTypeId="urn:microsoft.com/office/officeart/2005/8/layout/process2" loCatId="process" qsTypeId="urn:microsoft.com/office/officeart/2005/8/quickstyle/simple1" qsCatId="simple" csTypeId="urn:microsoft.com/office/officeart/2005/8/colors/accent6_5" csCatId="accent6" phldr="1"/>
      <dgm:spPr/>
    </dgm:pt>
    <dgm:pt modelId="{CC3991F2-725C-4249-97B6-522801C6EB6E}">
      <dgm:prSet phldrT="[Text]" custT="1"/>
      <dgm:spPr/>
      <dgm:t>
        <a:bodyPr/>
        <a:lstStyle/>
        <a:p>
          <a:pPr algn="l"/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ฝ่ายวิจัย มธ.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จัดส่งเอกสาร ไปยังคณะที่มีการดำเนินการเกี่ยวกับเชื้อโรคหรือพิษจากสัตว์</a:t>
          </a:r>
          <a:endParaRPr lang="en-US" sz="1400" b="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  <a:p>
          <a:pPr algn="l"/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)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บบรายงานประจำปีฯ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พร้อมด้วยแบบฟอร์ม ตัวอย่างวิธีการทำลายเชื้อโรค)</a:t>
          </a:r>
          <a:endParaRPr lang="en-US" sz="1400" b="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  <a:p>
          <a:pPr algn="l"/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2)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อกสารแนบ 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xcel file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ข้อมูลการดำเนินการเกี่ยวกับเชื้อโรคหรือพิษจากสัตว์ (</a:t>
          </a:r>
          <a:r>
            <a:rPr lang="th-TH" sz="1400" b="0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ต้องรายงานรายเดือน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</a:p>
        <a:p>
          <a:pPr algn="l"/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3) Google form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ำหรับการ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i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วบรวมข้อมูลที่ปรากฎในแบบรายงานประจำปีฯ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โดยการให้ 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report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ป็น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Spreadsheet </a:t>
          </a:r>
          <a:r>
            <a:rPr lang="th-TH" sz="1400" b="0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หากต้องการใช้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</a:p>
      </dgm:t>
    </dgm:pt>
    <dgm:pt modelId="{F2B17E64-823F-49D7-8F55-ED8913494BF2}" type="parTrans" cxnId="{B52C2C9A-56FB-4CC4-B6FF-271E7026EC50}">
      <dgm:prSet/>
      <dgm:spPr/>
      <dgm:t>
        <a:bodyPr/>
        <a:lstStyle/>
        <a:p>
          <a:endParaRPr lang="en-US"/>
        </a:p>
      </dgm:t>
    </dgm:pt>
    <dgm:pt modelId="{E139593E-37A4-4552-AD7B-1D6DAA9D6524}" type="sibTrans" cxnId="{B52C2C9A-56FB-4CC4-B6FF-271E7026EC50}">
      <dgm:prSet/>
      <dgm:spPr/>
      <dgm:t>
        <a:bodyPr/>
        <a:lstStyle/>
        <a:p>
          <a:endParaRPr lang="en-US"/>
        </a:p>
      </dgm:t>
    </dgm:pt>
    <dgm:pt modelId="{354905E9-4B21-4816-B68D-A713D9675653}">
      <dgm:prSet phldrT="[Text]" custT="1"/>
      <dgm:spPr/>
      <dgm:t>
        <a:bodyPr/>
        <a:lstStyle/>
        <a:p>
          <a:pPr algn="l"/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คณะ/หน่วยงานที่มีการดำเนินการเกี่ยวกับเชื้อโรคหรือพิษจากสัตว์ 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--&gt;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ทำการรวบรวมข้อมูลและกรอกแบบฟอร์ม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ดือนมกราคม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-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ธันวาคมของทุกปี ตามปีปฏิทิน)</a:t>
          </a:r>
        </a:p>
        <a:p>
          <a:pPr algn="l"/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)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กรอกแบบรายงานประจำปี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en-US" sz="1400" b="1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 </a:t>
          </a:r>
          <a:r>
            <a:rPr lang="th-TH" sz="1400" b="1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ฉบับ ต่อ </a:t>
          </a:r>
          <a:r>
            <a:rPr lang="en-US" sz="1400" b="1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 </a:t>
          </a:r>
          <a:r>
            <a:rPr lang="th-TH" sz="1400" b="1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ลขที่ ห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นังสือรับรองการแจ้ง หรือ ใบอนุญาต</a:t>
          </a:r>
        </a:p>
        <a:p>
          <a:pPr algn="l"/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2)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กรอก 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xcel file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ข้อมูลการดำเนินการเกี่ยวกับเชื้อโรคหรือพิษจากสัตว์ (ต้องรายงานรายเดือน)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(หากในการขอ หนังสือรับรองการแจ้ง หรือ ใบอนุญาต มีผู้ควบคุม/ผู้ดำเนินการมากกว่า  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คน 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ามารถแนบ </a:t>
          </a:r>
          <a:r>
            <a:rPr lang="en-US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xcel file 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ป็นรายบุคคลได้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  <a:endParaRPr lang="en-US" sz="1400" b="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gm:t>
    </dgm:pt>
    <dgm:pt modelId="{8123FDD4-EDD4-42FB-904C-2CB3AA00D5AC}" type="parTrans" cxnId="{961AE5B4-95AC-4B2C-9126-59342E500866}">
      <dgm:prSet/>
      <dgm:spPr/>
      <dgm:t>
        <a:bodyPr/>
        <a:lstStyle/>
        <a:p>
          <a:endParaRPr lang="en-US"/>
        </a:p>
      </dgm:t>
    </dgm:pt>
    <dgm:pt modelId="{C05E9D67-4B1D-49DA-8DC7-FDAF67176F03}" type="sibTrans" cxnId="{961AE5B4-95AC-4B2C-9126-59342E500866}">
      <dgm:prSet/>
      <dgm:spPr/>
      <dgm:t>
        <a:bodyPr/>
        <a:lstStyle/>
        <a:p>
          <a:endParaRPr lang="en-US"/>
        </a:p>
      </dgm:t>
    </dgm:pt>
    <dgm:pt modelId="{A31D2795-75C4-4B06-B8C1-7CF66340B4CB}">
      <dgm:prSet phldrT="[Text]" custT="1"/>
      <dgm:spPr/>
      <dgm:t>
        <a:bodyPr/>
        <a:lstStyle/>
        <a:p>
          <a:pPr algn="ctr"/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ภายในวันที่ </a:t>
          </a:r>
          <a:r>
            <a:rPr lang="en-US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31 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มีนาคม </a:t>
          </a:r>
          <a:r>
            <a:rPr lang="en-US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2563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ของแต่ละปี)</a:t>
          </a:r>
        </a:p>
        <a:p>
          <a:pPr algn="l"/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คณะ/หน่วยงานที่มีการดำเนินการเกี่ยวกับเชื้อโรคหรือพิษจากสัตว์ </a:t>
          </a:r>
          <a:r>
            <a:rPr lang="th-TH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นำส่งเอกสาร โดย จัดส่งทางไปรษณีย์ลงทะเบียนหรือมอบหมายให้ผู้อื่น</a:t>
          </a:r>
          <a:r>
            <a:rPr lang="en-US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ดำเนินการส่งแทน </a:t>
          </a:r>
          <a:r>
            <a:rPr lang="th-TH" sz="1400" b="0" i="0" u="sng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ละให้ส่งผ่านสื่ออิเล็กทรอนิกส์ด้วย ไปยัง</a:t>
          </a:r>
          <a:r>
            <a:rPr lang="en-US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</a:p>
        <a:p>
          <a:pPr algn="l"/>
          <a:r>
            <a:rPr lang="th-TH" sz="1400" b="1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อธิบดีกรมวิทยาศาสตร์การแพทย์</a:t>
          </a:r>
          <a:r>
            <a:rPr lang="en-US" sz="1400" b="1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งานพระราชบัญญัติเชื้อโรคและพิษจากสัตว์ พ</a:t>
          </a:r>
          <a:r>
            <a:rPr lang="en-US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ศ</a:t>
          </a:r>
          <a:r>
            <a:rPr lang="en-US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 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๒๕๕๘</a:t>
          </a:r>
          <a:r>
            <a:rPr lang="en-US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                                                                  </a:t>
          </a:r>
          <a:r>
            <a:rPr lang="th-TH" sz="1400" b="1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ำนักมาตรฐานห้องปฏิบัติการ กรมวิทยาศาสตร์การแพทย์ กระทรวงสาธารณสุข 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/>
          </a:r>
          <a:b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</a:br>
          <a:r>
            <a:rPr lang="th-TH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88/7 บำราศนราดูร ถ.ติวานนท์ ต.ตลาดขวัญ อ.เมือง จ.นนทบุรี 11000 </a:t>
          </a:r>
          <a:r>
            <a:rPr lang="th-TH" sz="14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/>
          </a:r>
          <a:br>
            <a:rPr lang="th-TH" sz="14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</a:br>
          <a:r>
            <a:rPr lang="en-US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-mail: blqs@dmsc.mail.go.th </a:t>
          </a:r>
          <a:r>
            <a:rPr lang="th-TH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โทรศัพท์. 0-2951-0000, 0-2589-9850-8 โทรสาร. 0-2951-1270 </a:t>
          </a:r>
          <a:endParaRPr lang="en-US" sz="14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gm:t>
    </dgm:pt>
    <dgm:pt modelId="{E12DF605-73DB-440D-A257-1C4D6F008CE3}" type="parTrans" cxnId="{1357E788-174C-4CFB-A4D1-98ABE7D5709D}">
      <dgm:prSet/>
      <dgm:spPr/>
      <dgm:t>
        <a:bodyPr/>
        <a:lstStyle/>
        <a:p>
          <a:endParaRPr lang="en-US"/>
        </a:p>
      </dgm:t>
    </dgm:pt>
    <dgm:pt modelId="{B9727FDA-F932-48BA-9F9A-626B9BC6FD0F}" type="sibTrans" cxnId="{1357E788-174C-4CFB-A4D1-98ABE7D5709D}">
      <dgm:prSet/>
      <dgm:spPr/>
      <dgm:t>
        <a:bodyPr/>
        <a:lstStyle/>
        <a:p>
          <a:endParaRPr lang="en-US"/>
        </a:p>
      </dgm:t>
    </dgm:pt>
    <dgm:pt modelId="{CE1E851E-4F86-4E4F-A52E-CAA0BB2A5373}">
      <dgm:prSet custT="1"/>
      <dgm:spPr/>
      <dgm:t>
        <a:bodyPr/>
        <a:lstStyle/>
        <a:p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อธิบดีฯ อาจสั่ง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ให้ผู้รับหนังสือรับรองการแจ้ง ผู้รับใบอนุญาต หรือหน่วยงานที่มีการศึกษาวิจัย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ก้ไขรายงานประจำปีที่ส่งไป</a:t>
          </a:r>
          <a:r>
            <a:rPr lang="th-TH" sz="14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ในกรณีที่ไม่ถูกต้อง หรือมีรายการ ไม่ครบถ้วน (กรณีไม่ดำเนินการแก้ไขรายงานประจำปีให้ถูกต้องครบถ้วนภายในระยะเวลาที่กำหนดถือว่ายังมิได้มีการส่งรายงานประจำปี)</a:t>
          </a:r>
          <a:endParaRPr lang="en-US" sz="14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gm:t>
    </dgm:pt>
    <dgm:pt modelId="{69DF3C15-B94B-4374-B23B-6C2A48103977}" type="parTrans" cxnId="{F52BF774-F48A-4669-ABEC-D875FCF1BAE9}">
      <dgm:prSet/>
      <dgm:spPr/>
      <dgm:t>
        <a:bodyPr/>
        <a:lstStyle/>
        <a:p>
          <a:endParaRPr lang="en-US"/>
        </a:p>
      </dgm:t>
    </dgm:pt>
    <dgm:pt modelId="{FC6C245F-FCB8-46D4-A7FF-179601DB4DC1}" type="sibTrans" cxnId="{F52BF774-F48A-4669-ABEC-D875FCF1BAE9}">
      <dgm:prSet/>
      <dgm:spPr/>
      <dgm:t>
        <a:bodyPr/>
        <a:lstStyle/>
        <a:p>
          <a:endParaRPr lang="en-US"/>
        </a:p>
      </dgm:t>
    </dgm:pt>
    <dgm:pt modelId="{21CA4DA5-B80E-4A40-B3C8-4545C27AAA04}">
      <dgm:prSet custT="1"/>
      <dgm:spPr/>
      <dgm:t>
        <a:bodyPr/>
        <a:lstStyle/>
        <a:p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มื่อได้รับเอกสารยืนยันการส่งรายงานประจำปี ให้ทำการ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ำเนา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บบรายงานประจำปีฯ และ จดหมายยืนยันการส่งรายงานประจำปีจาก</a:t>
          </a:r>
          <a:r>
            <a:rPr lang="th-TH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อธิบดีกรมวิทยาศาสตร์การแพทย์</a:t>
          </a:r>
          <a:r>
            <a:rPr lang="en-US" sz="1400" b="0" i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งานพระราชบัญญัติเชื้อโรคและพิษจากสัตว์ พ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ศ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 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๒๕๕๘</a:t>
          </a:r>
          <a:r>
            <a:rPr lang="en-US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  <a:r>
            <a:rPr lang="th-TH" sz="1400" b="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1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นำส่ง คณะกรรมการควบคุมความปลอดภัยชีวภาพ มหาวิทยาลัยธรรมศาสตร์ เพื่อเก็บไว้เป็นหลักฐาน</a:t>
          </a:r>
          <a:endParaRPr lang="en-US" sz="1400" b="1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gm:t>
    </dgm:pt>
    <dgm:pt modelId="{FC4F4656-6909-4946-A13B-F4B7C2E1F32D}" type="parTrans" cxnId="{526DF177-4955-4B33-AF2A-E1650E7C6E8C}">
      <dgm:prSet/>
      <dgm:spPr/>
      <dgm:t>
        <a:bodyPr/>
        <a:lstStyle/>
        <a:p>
          <a:endParaRPr lang="en-US"/>
        </a:p>
      </dgm:t>
    </dgm:pt>
    <dgm:pt modelId="{0DCE804F-822E-497F-8379-A4578BA864FD}" type="sibTrans" cxnId="{526DF177-4955-4B33-AF2A-E1650E7C6E8C}">
      <dgm:prSet/>
      <dgm:spPr/>
      <dgm:t>
        <a:bodyPr/>
        <a:lstStyle/>
        <a:p>
          <a:endParaRPr lang="en-US"/>
        </a:p>
      </dgm:t>
    </dgm:pt>
    <dgm:pt modelId="{CC7E9132-29FD-4C84-B335-49E77B4D4640}" type="pres">
      <dgm:prSet presAssocID="{D8F77A3B-F9C7-4E89-9C2A-D2FE4FEF6CD8}" presName="linearFlow" presStyleCnt="0">
        <dgm:presLayoutVars>
          <dgm:resizeHandles val="exact"/>
        </dgm:presLayoutVars>
      </dgm:prSet>
      <dgm:spPr/>
    </dgm:pt>
    <dgm:pt modelId="{6BA19987-35DE-4946-8757-85584FBB6709}" type="pres">
      <dgm:prSet presAssocID="{CC3991F2-725C-4249-97B6-522801C6EB6E}" presName="node" presStyleLbl="node1" presStyleIdx="0" presStyleCnt="5" custScaleX="221800" custScaleY="14299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AA0C49B-E955-41F6-B012-E0D485B0927B}" type="pres">
      <dgm:prSet presAssocID="{E139593E-37A4-4552-AD7B-1D6DAA9D6524}" presName="sibTrans" presStyleLbl="sibTrans2D1" presStyleIdx="0" presStyleCnt="4" custLinFactNeighborY="-5553"/>
      <dgm:spPr/>
      <dgm:t>
        <a:bodyPr/>
        <a:lstStyle/>
        <a:p>
          <a:endParaRPr lang="en-US"/>
        </a:p>
      </dgm:t>
    </dgm:pt>
    <dgm:pt modelId="{D60F1E92-956A-445D-A200-9B251E3B07FA}" type="pres">
      <dgm:prSet presAssocID="{E139593E-37A4-4552-AD7B-1D6DAA9D6524}" presName="connectorText" presStyleLbl="sibTrans2D1" presStyleIdx="0" presStyleCnt="4"/>
      <dgm:spPr/>
      <dgm:t>
        <a:bodyPr/>
        <a:lstStyle/>
        <a:p>
          <a:endParaRPr lang="en-US"/>
        </a:p>
      </dgm:t>
    </dgm:pt>
    <dgm:pt modelId="{5FE9DB36-CBE7-47AF-B6A0-1463370AC2E1}" type="pres">
      <dgm:prSet presAssocID="{354905E9-4B21-4816-B68D-A713D9675653}" presName="node" presStyleLbl="node1" presStyleIdx="1" presStyleCnt="5" custScaleX="221800" custScaleY="158131" custLinFactNeighborX="-1375" custLinFactNeighborY="-5508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724F26D-9CCB-4638-91A2-AF19F20E3B3D}" type="pres">
      <dgm:prSet presAssocID="{C05E9D67-4B1D-49DA-8DC7-FDAF67176F03}" presName="sibTrans" presStyleLbl="sibTrans2D1" presStyleIdx="1" presStyleCnt="4" custScaleX="127421" custLinFactNeighborX="878" custLinFactNeighborY="3405"/>
      <dgm:spPr/>
      <dgm:t>
        <a:bodyPr/>
        <a:lstStyle/>
        <a:p>
          <a:endParaRPr lang="en-US"/>
        </a:p>
      </dgm:t>
    </dgm:pt>
    <dgm:pt modelId="{6D905A27-F7CB-4BDA-AFF8-2B400B89EC8D}" type="pres">
      <dgm:prSet presAssocID="{C05E9D67-4B1D-49DA-8DC7-FDAF67176F03}" presName="connectorText" presStyleLbl="sibTrans2D1" presStyleIdx="1" presStyleCnt="4"/>
      <dgm:spPr/>
      <dgm:t>
        <a:bodyPr/>
        <a:lstStyle/>
        <a:p>
          <a:endParaRPr lang="en-US"/>
        </a:p>
      </dgm:t>
    </dgm:pt>
    <dgm:pt modelId="{41FF3DA1-4450-4FB8-B0D3-EE9D5639F7A8}" type="pres">
      <dgm:prSet presAssocID="{A31D2795-75C4-4B06-B8C1-7CF66340B4CB}" presName="node" presStyleLbl="node1" presStyleIdx="2" presStyleCnt="5" custScaleX="221800" custScaleY="211611" custLinFactNeighborX="-2089" custLinFactNeighborY="-9553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08996E9-D82C-4831-8B86-6495DDDFDC83}" type="pres">
      <dgm:prSet presAssocID="{B9727FDA-F932-48BA-9F9A-626B9BC6FD0F}" presName="sibTrans" presStyleLbl="sibTrans2D1" presStyleIdx="2" presStyleCnt="4" custFlipHor="1" custScaleX="141482" custLinFactNeighborX="11375" custLinFactNeighborY="1969"/>
      <dgm:spPr/>
      <dgm:t>
        <a:bodyPr/>
        <a:lstStyle/>
        <a:p>
          <a:endParaRPr lang="en-US"/>
        </a:p>
      </dgm:t>
    </dgm:pt>
    <dgm:pt modelId="{5F5C43C3-3684-4D8A-B207-AD0A5AFAA528}" type="pres">
      <dgm:prSet presAssocID="{B9727FDA-F932-48BA-9F9A-626B9BC6FD0F}" presName="connectorText" presStyleLbl="sibTrans2D1" presStyleIdx="2" presStyleCnt="4"/>
      <dgm:spPr/>
      <dgm:t>
        <a:bodyPr/>
        <a:lstStyle/>
        <a:p>
          <a:endParaRPr lang="en-US"/>
        </a:p>
      </dgm:t>
    </dgm:pt>
    <dgm:pt modelId="{A3C4955D-34AC-4542-9C8E-538055F10A85}" type="pres">
      <dgm:prSet presAssocID="{CE1E851E-4F86-4E4F-A52E-CAA0BB2A5373}" presName="node" presStyleLbl="node1" presStyleIdx="3" presStyleCnt="5" custScaleX="221800" custLinFactY="-17303" custLinFactNeighborX="18" custLinFactNeighborY="-10000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0D303A4-A863-4403-93B5-E567A9CA8E77}" type="pres">
      <dgm:prSet presAssocID="{FC6C245F-FCB8-46D4-A7FF-179601DB4DC1}" presName="sibTrans" presStyleLbl="sibTrans2D1" presStyleIdx="3" presStyleCnt="4" custScaleX="156430" custLinFactNeighborX="-3260" custLinFactNeighborY="13777"/>
      <dgm:spPr/>
      <dgm:t>
        <a:bodyPr/>
        <a:lstStyle/>
        <a:p>
          <a:endParaRPr lang="en-US"/>
        </a:p>
      </dgm:t>
    </dgm:pt>
    <dgm:pt modelId="{5B07F47D-D099-4DB6-910C-295109CA95A6}" type="pres">
      <dgm:prSet presAssocID="{FC6C245F-FCB8-46D4-A7FF-179601DB4DC1}" presName="connectorText" presStyleLbl="sibTrans2D1" presStyleIdx="3" presStyleCnt="4"/>
      <dgm:spPr/>
      <dgm:t>
        <a:bodyPr/>
        <a:lstStyle/>
        <a:p>
          <a:endParaRPr lang="en-US"/>
        </a:p>
      </dgm:t>
    </dgm:pt>
    <dgm:pt modelId="{189CBCE2-B185-45EE-AE4B-0865754C7953}" type="pres">
      <dgm:prSet presAssocID="{21CA4DA5-B80E-4A40-B3C8-4545C27AAA04}" presName="node" presStyleLbl="node1" presStyleIdx="4" presStyleCnt="5" custScaleX="221800" custScaleY="90909" custLinFactY="-29700" custLinFactNeighborY="-10000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61AE5B4-95AC-4B2C-9126-59342E500866}" srcId="{D8F77A3B-F9C7-4E89-9C2A-D2FE4FEF6CD8}" destId="{354905E9-4B21-4816-B68D-A713D9675653}" srcOrd="1" destOrd="0" parTransId="{8123FDD4-EDD4-42FB-904C-2CB3AA00D5AC}" sibTransId="{C05E9D67-4B1D-49DA-8DC7-FDAF67176F03}"/>
    <dgm:cxn modelId="{4E0E9103-1007-4236-8A86-9D5EDEF34581}" type="presOf" srcId="{C05E9D67-4B1D-49DA-8DC7-FDAF67176F03}" destId="{6D905A27-F7CB-4BDA-AFF8-2B400B89EC8D}" srcOrd="1" destOrd="0" presId="urn:microsoft.com/office/officeart/2005/8/layout/process2"/>
    <dgm:cxn modelId="{CC9F0597-5386-44B8-B92F-88C3E0312365}" type="presOf" srcId="{A31D2795-75C4-4B06-B8C1-7CF66340B4CB}" destId="{41FF3DA1-4450-4FB8-B0D3-EE9D5639F7A8}" srcOrd="0" destOrd="0" presId="urn:microsoft.com/office/officeart/2005/8/layout/process2"/>
    <dgm:cxn modelId="{9FD800C8-36B5-42E3-87CD-3C23F7DBF8E3}" type="presOf" srcId="{CC3991F2-725C-4249-97B6-522801C6EB6E}" destId="{6BA19987-35DE-4946-8757-85584FBB6709}" srcOrd="0" destOrd="0" presId="urn:microsoft.com/office/officeart/2005/8/layout/process2"/>
    <dgm:cxn modelId="{8163FECE-D424-496F-9488-6FE814D9B7AF}" type="presOf" srcId="{E139593E-37A4-4552-AD7B-1D6DAA9D6524}" destId="{0AA0C49B-E955-41F6-B012-E0D485B0927B}" srcOrd="0" destOrd="0" presId="urn:microsoft.com/office/officeart/2005/8/layout/process2"/>
    <dgm:cxn modelId="{ADE800D5-4D89-488D-B1BA-59E635C1B015}" type="presOf" srcId="{C05E9D67-4B1D-49DA-8DC7-FDAF67176F03}" destId="{9724F26D-9CCB-4638-91A2-AF19F20E3B3D}" srcOrd="0" destOrd="0" presId="urn:microsoft.com/office/officeart/2005/8/layout/process2"/>
    <dgm:cxn modelId="{BE8061BB-8936-43F3-B1CA-78C5B2034E24}" type="presOf" srcId="{B9727FDA-F932-48BA-9F9A-626B9BC6FD0F}" destId="{5F5C43C3-3684-4D8A-B207-AD0A5AFAA528}" srcOrd="1" destOrd="0" presId="urn:microsoft.com/office/officeart/2005/8/layout/process2"/>
    <dgm:cxn modelId="{9AD5DC14-2FC4-4AF6-B0CB-60ADA6B1E40F}" type="presOf" srcId="{B9727FDA-F932-48BA-9F9A-626B9BC6FD0F}" destId="{408996E9-D82C-4831-8B86-6495DDDFDC83}" srcOrd="0" destOrd="0" presId="urn:microsoft.com/office/officeart/2005/8/layout/process2"/>
    <dgm:cxn modelId="{526DF177-4955-4B33-AF2A-E1650E7C6E8C}" srcId="{D8F77A3B-F9C7-4E89-9C2A-D2FE4FEF6CD8}" destId="{21CA4DA5-B80E-4A40-B3C8-4545C27AAA04}" srcOrd="4" destOrd="0" parTransId="{FC4F4656-6909-4946-A13B-F4B7C2E1F32D}" sibTransId="{0DCE804F-822E-497F-8379-A4578BA864FD}"/>
    <dgm:cxn modelId="{88A3913D-B610-4747-B918-A56FB6D26A71}" type="presOf" srcId="{FC6C245F-FCB8-46D4-A7FF-179601DB4DC1}" destId="{F0D303A4-A863-4403-93B5-E567A9CA8E77}" srcOrd="0" destOrd="0" presId="urn:microsoft.com/office/officeart/2005/8/layout/process2"/>
    <dgm:cxn modelId="{F52BF774-F48A-4669-ABEC-D875FCF1BAE9}" srcId="{D8F77A3B-F9C7-4E89-9C2A-D2FE4FEF6CD8}" destId="{CE1E851E-4F86-4E4F-A52E-CAA0BB2A5373}" srcOrd="3" destOrd="0" parTransId="{69DF3C15-B94B-4374-B23B-6C2A48103977}" sibTransId="{FC6C245F-FCB8-46D4-A7FF-179601DB4DC1}"/>
    <dgm:cxn modelId="{EA214C9D-C8EC-4B26-B235-CF2498B85289}" type="presOf" srcId="{354905E9-4B21-4816-B68D-A713D9675653}" destId="{5FE9DB36-CBE7-47AF-B6A0-1463370AC2E1}" srcOrd="0" destOrd="0" presId="urn:microsoft.com/office/officeart/2005/8/layout/process2"/>
    <dgm:cxn modelId="{90A3B141-D1A3-48D4-864D-9729FFD80EB1}" type="presOf" srcId="{CE1E851E-4F86-4E4F-A52E-CAA0BB2A5373}" destId="{A3C4955D-34AC-4542-9C8E-538055F10A85}" srcOrd="0" destOrd="0" presId="urn:microsoft.com/office/officeart/2005/8/layout/process2"/>
    <dgm:cxn modelId="{19E43773-4529-46E7-894C-C976D0125A39}" type="presOf" srcId="{D8F77A3B-F9C7-4E89-9C2A-D2FE4FEF6CD8}" destId="{CC7E9132-29FD-4C84-B335-49E77B4D4640}" srcOrd="0" destOrd="0" presId="urn:microsoft.com/office/officeart/2005/8/layout/process2"/>
    <dgm:cxn modelId="{3B4CC9AB-AD7D-4F07-8440-B646B0689CAD}" type="presOf" srcId="{E139593E-37A4-4552-AD7B-1D6DAA9D6524}" destId="{D60F1E92-956A-445D-A200-9B251E3B07FA}" srcOrd="1" destOrd="0" presId="urn:microsoft.com/office/officeart/2005/8/layout/process2"/>
    <dgm:cxn modelId="{9378DDE4-004F-43C4-BA7A-94EC41335FE2}" type="presOf" srcId="{FC6C245F-FCB8-46D4-A7FF-179601DB4DC1}" destId="{5B07F47D-D099-4DB6-910C-295109CA95A6}" srcOrd="1" destOrd="0" presId="urn:microsoft.com/office/officeart/2005/8/layout/process2"/>
    <dgm:cxn modelId="{B52C2C9A-56FB-4CC4-B6FF-271E7026EC50}" srcId="{D8F77A3B-F9C7-4E89-9C2A-D2FE4FEF6CD8}" destId="{CC3991F2-725C-4249-97B6-522801C6EB6E}" srcOrd="0" destOrd="0" parTransId="{F2B17E64-823F-49D7-8F55-ED8913494BF2}" sibTransId="{E139593E-37A4-4552-AD7B-1D6DAA9D6524}"/>
    <dgm:cxn modelId="{E30B0A1B-4F71-41B7-BDB5-6187D972A888}" type="presOf" srcId="{21CA4DA5-B80E-4A40-B3C8-4545C27AAA04}" destId="{189CBCE2-B185-45EE-AE4B-0865754C7953}" srcOrd="0" destOrd="0" presId="urn:microsoft.com/office/officeart/2005/8/layout/process2"/>
    <dgm:cxn modelId="{1357E788-174C-4CFB-A4D1-98ABE7D5709D}" srcId="{D8F77A3B-F9C7-4E89-9C2A-D2FE4FEF6CD8}" destId="{A31D2795-75C4-4B06-B8C1-7CF66340B4CB}" srcOrd="2" destOrd="0" parTransId="{E12DF605-73DB-440D-A257-1C4D6F008CE3}" sibTransId="{B9727FDA-F932-48BA-9F9A-626B9BC6FD0F}"/>
    <dgm:cxn modelId="{C5881C5B-3663-4114-AE9E-D86F52523CD1}" type="presParOf" srcId="{CC7E9132-29FD-4C84-B335-49E77B4D4640}" destId="{6BA19987-35DE-4946-8757-85584FBB6709}" srcOrd="0" destOrd="0" presId="urn:microsoft.com/office/officeart/2005/8/layout/process2"/>
    <dgm:cxn modelId="{2459169F-DFFB-495C-B671-0C05E5007D89}" type="presParOf" srcId="{CC7E9132-29FD-4C84-B335-49E77B4D4640}" destId="{0AA0C49B-E955-41F6-B012-E0D485B0927B}" srcOrd="1" destOrd="0" presId="urn:microsoft.com/office/officeart/2005/8/layout/process2"/>
    <dgm:cxn modelId="{9586B581-91D7-45A7-A6E5-753FD5717117}" type="presParOf" srcId="{0AA0C49B-E955-41F6-B012-E0D485B0927B}" destId="{D60F1E92-956A-445D-A200-9B251E3B07FA}" srcOrd="0" destOrd="0" presId="urn:microsoft.com/office/officeart/2005/8/layout/process2"/>
    <dgm:cxn modelId="{B265012A-FC78-4E54-8796-1F9D0A01ED7B}" type="presParOf" srcId="{CC7E9132-29FD-4C84-B335-49E77B4D4640}" destId="{5FE9DB36-CBE7-47AF-B6A0-1463370AC2E1}" srcOrd="2" destOrd="0" presId="urn:microsoft.com/office/officeart/2005/8/layout/process2"/>
    <dgm:cxn modelId="{BC1B19AD-0330-4DE8-B2F5-1F4B1B3CBDBC}" type="presParOf" srcId="{CC7E9132-29FD-4C84-B335-49E77B4D4640}" destId="{9724F26D-9CCB-4638-91A2-AF19F20E3B3D}" srcOrd="3" destOrd="0" presId="urn:microsoft.com/office/officeart/2005/8/layout/process2"/>
    <dgm:cxn modelId="{879C27F9-1BC6-4FCC-8088-AC39EF90E2FD}" type="presParOf" srcId="{9724F26D-9CCB-4638-91A2-AF19F20E3B3D}" destId="{6D905A27-F7CB-4BDA-AFF8-2B400B89EC8D}" srcOrd="0" destOrd="0" presId="urn:microsoft.com/office/officeart/2005/8/layout/process2"/>
    <dgm:cxn modelId="{FE40F29E-59F0-4BA9-A8CB-66BC56453860}" type="presParOf" srcId="{CC7E9132-29FD-4C84-B335-49E77B4D4640}" destId="{41FF3DA1-4450-4FB8-B0D3-EE9D5639F7A8}" srcOrd="4" destOrd="0" presId="urn:microsoft.com/office/officeart/2005/8/layout/process2"/>
    <dgm:cxn modelId="{2DF46F9D-F0EA-4041-B343-9BCC233FEC51}" type="presParOf" srcId="{CC7E9132-29FD-4C84-B335-49E77B4D4640}" destId="{408996E9-D82C-4831-8B86-6495DDDFDC83}" srcOrd="5" destOrd="0" presId="urn:microsoft.com/office/officeart/2005/8/layout/process2"/>
    <dgm:cxn modelId="{40B6607A-EE74-4080-8E89-FC10F2A59A11}" type="presParOf" srcId="{408996E9-D82C-4831-8B86-6495DDDFDC83}" destId="{5F5C43C3-3684-4D8A-B207-AD0A5AFAA528}" srcOrd="0" destOrd="0" presId="urn:microsoft.com/office/officeart/2005/8/layout/process2"/>
    <dgm:cxn modelId="{6B85747C-65BA-499C-961E-6E91358F3CE9}" type="presParOf" srcId="{CC7E9132-29FD-4C84-B335-49E77B4D4640}" destId="{A3C4955D-34AC-4542-9C8E-538055F10A85}" srcOrd="6" destOrd="0" presId="urn:microsoft.com/office/officeart/2005/8/layout/process2"/>
    <dgm:cxn modelId="{F030AFE1-5086-4219-BE6F-E8BB9545E01A}" type="presParOf" srcId="{CC7E9132-29FD-4C84-B335-49E77B4D4640}" destId="{F0D303A4-A863-4403-93B5-E567A9CA8E77}" srcOrd="7" destOrd="0" presId="urn:microsoft.com/office/officeart/2005/8/layout/process2"/>
    <dgm:cxn modelId="{3871F43C-71C5-4722-8A96-32D24E2C418D}" type="presParOf" srcId="{F0D303A4-A863-4403-93B5-E567A9CA8E77}" destId="{5B07F47D-D099-4DB6-910C-295109CA95A6}" srcOrd="0" destOrd="0" presId="urn:microsoft.com/office/officeart/2005/8/layout/process2"/>
    <dgm:cxn modelId="{06777A19-BDAE-4295-B366-FE97B4575159}" type="presParOf" srcId="{CC7E9132-29FD-4C84-B335-49E77B4D4640}" destId="{189CBCE2-B185-45EE-AE4B-0865754C7953}" srcOrd="8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BA19987-35DE-4946-8757-85584FBB6709}">
      <dsp:nvSpPr>
        <dsp:cNvPr id="0" name=""/>
        <dsp:cNvSpPr/>
      </dsp:nvSpPr>
      <dsp:spPr>
        <a:xfrm>
          <a:off x="0" y="5536"/>
          <a:ext cx="6648450" cy="1106480"/>
        </a:xfrm>
        <a:prstGeom prst="roundRect">
          <a:avLst>
            <a:gd name="adj" fmla="val 10000"/>
          </a:avLst>
        </a:prstGeom>
        <a:solidFill>
          <a:schemeClr val="accent6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ฝ่ายวิจัย มธ.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จัดส่งเอกสาร ไปยังคณะที่มีการดำเนินการเกี่ยวกับเชื้อโรคหรือพิษจากสัตว์</a:t>
          </a:r>
          <a:endParaRPr lang="en-US" sz="1400" b="0" kern="12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)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บบรายงานประจำปีฯ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พร้อมด้วยแบบฟอร์ม ตัวอย่างวิธีการทำลายเชื้อโรค)</a:t>
          </a:r>
          <a:endParaRPr lang="en-US" sz="1400" b="0" kern="12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2)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อกสารแนบ 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xcel file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ข้อมูลการดำเนินการเกี่ยวกับเชื้อโรคหรือพิษจากสัตว์ (</a:t>
          </a:r>
          <a:r>
            <a:rPr lang="th-TH" sz="1400" b="0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ต้องรายงานรายเดือน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3) Google form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ำหรับการ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i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วบรวมข้อมูลที่ปรากฎในแบบรายงานประจำปีฯ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โดยการให้ 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report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ป็น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Spreadsheet </a:t>
          </a:r>
          <a:r>
            <a:rPr lang="th-TH" sz="1400" b="0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หากต้องการใช้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</a:p>
      </dsp:txBody>
      <dsp:txXfrm>
        <a:off x="32408" y="37944"/>
        <a:ext cx="6583634" cy="1041664"/>
      </dsp:txXfrm>
    </dsp:sp>
    <dsp:sp modelId="{0AA0C49B-E955-41F6-B012-E0D485B0927B}">
      <dsp:nvSpPr>
        <dsp:cNvPr id="0" name=""/>
        <dsp:cNvSpPr/>
      </dsp:nvSpPr>
      <dsp:spPr>
        <a:xfrm rot="5400000">
          <a:off x="3259057" y="1005470"/>
          <a:ext cx="130335" cy="348202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 rot="-5400000">
        <a:off x="3219764" y="1114403"/>
        <a:ext cx="208922" cy="91235"/>
      </dsp:txXfrm>
    </dsp:sp>
    <dsp:sp modelId="{5FE9DB36-CBE7-47AF-B6A0-1463370AC2E1}">
      <dsp:nvSpPr>
        <dsp:cNvPr id="0" name=""/>
        <dsp:cNvSpPr/>
      </dsp:nvSpPr>
      <dsp:spPr>
        <a:xfrm>
          <a:off x="0" y="1285797"/>
          <a:ext cx="6648450" cy="1223592"/>
        </a:xfrm>
        <a:prstGeom prst="roundRect">
          <a:avLst>
            <a:gd name="adj" fmla="val 10000"/>
          </a:avLst>
        </a:prstGeom>
        <a:solidFill>
          <a:schemeClr val="accent6">
            <a:alpha val="90000"/>
            <a:hueOff val="0"/>
            <a:satOff val="0"/>
            <a:lumOff val="0"/>
            <a:alphaOff val="-1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คณะ/หน่วยงานที่มีการดำเนินการเกี่ยวกับเชื้อโรคหรือพิษจากสัตว์ 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--&gt;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ทำการรวบรวมข้อมูลและกรอกแบบฟอร์ม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ดือนมกราคม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-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ธันวาคมของทุกปี ตามปีปฏิทิน)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)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กรอกแบบรายงานประจำปี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en-US" sz="1400" b="1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 </a:t>
          </a:r>
          <a:r>
            <a:rPr lang="th-TH" sz="1400" b="1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ฉบับ ต่อ </a:t>
          </a:r>
          <a:r>
            <a:rPr lang="en-US" sz="1400" b="1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 </a:t>
          </a:r>
          <a:r>
            <a:rPr lang="th-TH" sz="1400" b="1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ลขที่ ห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นังสือรับรองการแจ้ง หรือ ใบอนุญาต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2)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กรอก 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xcel file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ข้อมูลการดำเนินการเกี่ยวกับเชื้อโรคหรือพิษจากสัตว์ (ต้องรายงานรายเดือน)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(หากในการขอ หนังสือรับรองการแจ้ง หรือ ใบอนุญาต มีผู้ควบคุม/ผู้ดำเนินการมากกว่า  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1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คน 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ามารถแนบ </a:t>
          </a:r>
          <a:r>
            <a:rPr lang="en-US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xcel file 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ป็นรายบุคคลได้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  <a:endParaRPr lang="en-US" sz="1400" b="0" kern="12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sp:txBody>
      <dsp:txXfrm>
        <a:off x="35838" y="1321635"/>
        <a:ext cx="6576774" cy="1151916"/>
      </dsp:txXfrm>
    </dsp:sp>
    <dsp:sp modelId="{9724F26D-9CCB-4638-91A2-AF19F20E3B3D}">
      <dsp:nvSpPr>
        <dsp:cNvPr id="0" name=""/>
        <dsp:cNvSpPr/>
      </dsp:nvSpPr>
      <dsp:spPr>
        <a:xfrm rot="5400000">
          <a:off x="3215656" y="2462338"/>
          <a:ext cx="220170" cy="348202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shade val="90000"/>
            <a:hueOff val="126624"/>
            <a:satOff val="-5058"/>
            <a:lumOff val="1173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 rot="-5400000">
        <a:off x="3221281" y="2526354"/>
        <a:ext cx="208922" cy="154119"/>
      </dsp:txXfrm>
    </dsp:sp>
    <dsp:sp modelId="{41FF3DA1-4450-4FB8-B0D3-EE9D5639F7A8}">
      <dsp:nvSpPr>
        <dsp:cNvPr id="0" name=""/>
        <dsp:cNvSpPr/>
      </dsp:nvSpPr>
      <dsp:spPr>
        <a:xfrm>
          <a:off x="0" y="2739777"/>
          <a:ext cx="6648450" cy="1637412"/>
        </a:xfrm>
        <a:prstGeom prst="roundRect">
          <a:avLst>
            <a:gd name="adj" fmla="val 10000"/>
          </a:avLst>
        </a:prstGeom>
        <a:solidFill>
          <a:schemeClr val="accent6">
            <a:alpha val="90000"/>
            <a:hueOff val="0"/>
            <a:satOff val="0"/>
            <a:lumOff val="0"/>
            <a:alphaOff val="-2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ภายในวันที่ </a:t>
          </a:r>
          <a:r>
            <a:rPr lang="en-US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31 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มีนาคม </a:t>
          </a:r>
          <a:r>
            <a:rPr lang="en-US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2563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ของแต่ละปี)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คณะ/หน่วยงานที่มีการดำเนินการเกี่ยวกับเชื้อโรคหรือพิษจากสัตว์ </a:t>
          </a:r>
          <a:r>
            <a:rPr lang="th-TH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นำส่งเอกสาร โดย จัดส่งทางไปรษณีย์ลงทะเบียนหรือมอบหมายให้ผู้อื่น</a:t>
          </a:r>
          <a:r>
            <a:rPr lang="en-US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ดำเนินการส่งแทน </a:t>
          </a:r>
          <a:r>
            <a:rPr lang="th-TH" sz="1400" b="0" i="0" u="sng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ละให้ส่งผ่านสื่ออิเล็กทรอนิกส์ด้วย ไปยัง</a:t>
          </a:r>
          <a:r>
            <a:rPr lang="en-US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1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อธิบดีกรมวิทยาศาสตร์การแพทย์</a:t>
          </a:r>
          <a:r>
            <a:rPr lang="en-US" sz="1400" b="1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งานพระราชบัญญัติเชื้อโรคและพิษจากสัตว์ พ</a:t>
          </a:r>
          <a:r>
            <a:rPr lang="en-US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ศ</a:t>
          </a:r>
          <a:r>
            <a:rPr lang="en-US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 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๒๕๕๘</a:t>
          </a:r>
          <a:r>
            <a:rPr lang="en-US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                                                                  </a:t>
          </a:r>
          <a:r>
            <a:rPr lang="th-TH" sz="1400" b="1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ำนักมาตรฐานห้องปฏิบัติการ กรมวิทยาศาสตร์การแพทย์ กระทรวงสาธารณสุข 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/>
          </a:r>
          <a:b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</a:br>
          <a:r>
            <a:rPr lang="th-TH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88/7 บำราศนราดูร ถ.ติวานนท์ ต.ตลาดขวัญ อ.เมือง จ.นนทบุรี 11000 </a:t>
          </a:r>
          <a:r>
            <a:rPr lang="th-TH" sz="140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/>
          </a:r>
          <a:br>
            <a:rPr lang="th-TH" sz="140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</a:br>
          <a:r>
            <a:rPr lang="en-US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E-mail: blqs@dmsc.mail.go.th </a:t>
          </a:r>
          <a:r>
            <a:rPr lang="th-TH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โทรศัพท์. 0-2951-0000, 0-2589-9850-8 โทรสาร. 0-2951-1270 </a:t>
          </a:r>
          <a:endParaRPr lang="en-US" sz="1400" kern="12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sp:txBody>
      <dsp:txXfrm>
        <a:off x="47958" y="2787735"/>
        <a:ext cx="6552534" cy="1541496"/>
      </dsp:txXfrm>
    </dsp:sp>
    <dsp:sp modelId="{408996E9-D82C-4831-8B86-6495DDDFDC83}">
      <dsp:nvSpPr>
        <dsp:cNvPr id="0" name=""/>
        <dsp:cNvSpPr/>
      </dsp:nvSpPr>
      <dsp:spPr>
        <a:xfrm rot="16200000" flipH="1">
          <a:off x="3219267" y="4327809"/>
          <a:ext cx="250136" cy="348202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shade val="90000"/>
            <a:hueOff val="253248"/>
            <a:satOff val="-10115"/>
            <a:lumOff val="23461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 rot="-5400000">
        <a:off x="3239875" y="4376842"/>
        <a:ext cx="208922" cy="175095"/>
      </dsp:txXfrm>
    </dsp:sp>
    <dsp:sp modelId="{A3C4955D-34AC-4542-9C8E-538055F10A85}">
      <dsp:nvSpPr>
        <dsp:cNvPr id="0" name=""/>
        <dsp:cNvSpPr/>
      </dsp:nvSpPr>
      <dsp:spPr>
        <a:xfrm>
          <a:off x="0" y="4612919"/>
          <a:ext cx="6648450" cy="773784"/>
        </a:xfrm>
        <a:prstGeom prst="roundRect">
          <a:avLst>
            <a:gd name="adj" fmla="val 10000"/>
          </a:avLst>
        </a:prstGeom>
        <a:solidFill>
          <a:schemeClr val="accent6">
            <a:alpha val="90000"/>
            <a:hueOff val="0"/>
            <a:satOff val="0"/>
            <a:lumOff val="0"/>
            <a:alphaOff val="-3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อธิบดีฯ อาจสั่ง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ให้ผู้รับหนังสือรับรองการแจ้ง ผู้รับใบอนุญาต หรือหน่วยงานที่มีการศึกษาวิจัย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ก้ไขรายงานประจำปีที่ส่งไป</a:t>
          </a:r>
          <a:r>
            <a:rPr lang="th-TH" sz="140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ในกรณีที่ไม่ถูกต้อง หรือมีรายการ ไม่ครบถ้วน (กรณีไม่ดำเนินการแก้ไขรายงานประจำปีให้ถูกต้องครบถ้วนภายในระยะเวลาที่กำหนดถือว่ายังมิได้มีการส่งรายงานประจำปี)</a:t>
          </a:r>
          <a:endParaRPr lang="en-US" sz="1400" kern="12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sp:txBody>
      <dsp:txXfrm>
        <a:off x="22663" y="4635582"/>
        <a:ext cx="6603124" cy="728458"/>
      </dsp:txXfrm>
    </dsp:sp>
    <dsp:sp modelId="{F0D303A4-A863-4403-93B5-E567A9CA8E77}">
      <dsp:nvSpPr>
        <dsp:cNvPr id="0" name=""/>
        <dsp:cNvSpPr/>
      </dsp:nvSpPr>
      <dsp:spPr>
        <a:xfrm rot="5400000">
          <a:off x="3146426" y="5406056"/>
          <a:ext cx="341368" cy="348202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shade val="90000"/>
            <a:hueOff val="379872"/>
            <a:satOff val="-15173"/>
            <a:lumOff val="35191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700" kern="1200"/>
        </a:p>
      </dsp:txBody>
      <dsp:txXfrm rot="-5400000">
        <a:off x="3212649" y="5409473"/>
        <a:ext cx="208922" cy="238958"/>
      </dsp:txXfrm>
    </dsp:sp>
    <dsp:sp modelId="{189CBCE2-B185-45EE-AE4B-0865754C7953}">
      <dsp:nvSpPr>
        <dsp:cNvPr id="0" name=""/>
        <dsp:cNvSpPr/>
      </dsp:nvSpPr>
      <dsp:spPr>
        <a:xfrm>
          <a:off x="0" y="5677669"/>
          <a:ext cx="6648450" cy="703439"/>
        </a:xfrm>
        <a:prstGeom prst="roundRect">
          <a:avLst>
            <a:gd name="adj" fmla="val 10000"/>
          </a:avLst>
        </a:prstGeom>
        <a:solidFill>
          <a:schemeClr val="accent6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เมื่อได้รับเอกสารยืนยันการส่งรายงานประจำปี ให้ทำการ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สำเนา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แบบรายงานประจำปีฯ และ จดหมายยืนยันการส่งรายงานประจำปีจาก</a:t>
          </a:r>
          <a:r>
            <a:rPr lang="th-TH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อธิบดีกรมวิทยาศาสตร์การแพทย์</a:t>
          </a:r>
          <a:r>
            <a:rPr lang="en-US" sz="1400" b="0" i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(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งานพระราชบัญญัติเชื้อโรคและพิษจากสัตว์ พ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ศ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. 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๒๕๕๘</a:t>
          </a:r>
          <a:r>
            <a:rPr lang="en-US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)</a:t>
          </a:r>
          <a:r>
            <a:rPr lang="th-TH" sz="1400" b="0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 </a:t>
          </a:r>
          <a:r>
            <a:rPr lang="th-TH" sz="1400" b="1" kern="1200">
              <a:solidFill>
                <a:schemeClr val="tx1"/>
              </a:solidFill>
              <a:latin typeface="TH Sarabun New" panose="020B0500040200020003" pitchFamily="34" charset="-34"/>
              <a:cs typeface="TH Sarabun New" panose="020B0500040200020003" pitchFamily="34" charset="-34"/>
            </a:rPr>
            <a:t>นำส่ง คณะกรรมการควบคุมความปลอดภัยชีวภาพ มหาวิทยาลัยธรรมศาสตร์ เพื่อเก็บไว้เป็นหลักฐาน</a:t>
          </a:r>
          <a:endParaRPr lang="en-US" sz="1400" b="1" kern="1200">
            <a:solidFill>
              <a:schemeClr val="tx1"/>
            </a:solidFill>
            <a:latin typeface="TH Sarabun New" panose="020B0500040200020003" pitchFamily="34" charset="-34"/>
            <a:cs typeface="TH Sarabun New" panose="020B0500040200020003" pitchFamily="34" charset="-34"/>
          </a:endParaRPr>
        </a:p>
      </dsp:txBody>
      <dsp:txXfrm>
        <a:off x="20603" y="5698272"/>
        <a:ext cx="6607244" cy="66223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4</Words>
  <Characters>9030</Characters>
  <Application>Microsoft Office Word</Application>
  <DocSecurity>0</DocSecurity>
  <Lines>75</Lines>
  <Paragraphs>2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tjanee Srimanote</dc:creator>
  <cp:lastModifiedBy>Aum</cp:lastModifiedBy>
  <cp:revision>2</cp:revision>
  <cp:lastPrinted>2019-09-15T13:24:00Z</cp:lastPrinted>
  <dcterms:created xsi:type="dcterms:W3CDTF">2019-09-18T08:09:00Z</dcterms:created>
  <dcterms:modified xsi:type="dcterms:W3CDTF">2019-09-18T08:09:00Z</dcterms:modified>
</cp:coreProperties>
</file>